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8C266" w14:textId="401EA731" w:rsidR="008D0AE6" w:rsidRPr="008726E2" w:rsidRDefault="23B63C57" w:rsidP="5CE87ED0">
      <w:pPr>
        <w:ind w:firstLine="0"/>
        <w:rPr>
          <w:rFonts w:eastAsia="Times New Roman" w:cs="Times New Roman"/>
          <w:b/>
          <w:bCs/>
        </w:rPr>
      </w:pPr>
      <w:r w:rsidRPr="16B39AFA">
        <w:rPr>
          <w:rFonts w:eastAsia="Times New Roman" w:cs="Times New Roman"/>
          <w:b/>
          <w:bCs/>
        </w:rPr>
        <w:t xml:space="preserve">Guide </w:t>
      </w:r>
      <w:r w:rsidR="6FEE598F" w:rsidRPr="16B39AFA">
        <w:rPr>
          <w:rFonts w:eastAsia="Times New Roman" w:cs="Times New Roman"/>
          <w:b/>
          <w:bCs/>
        </w:rPr>
        <w:t>4</w:t>
      </w:r>
      <w:r w:rsidRPr="16B39AFA">
        <w:rPr>
          <w:rFonts w:eastAsia="Times New Roman" w:cs="Times New Roman"/>
          <w:b/>
          <w:bCs/>
        </w:rPr>
        <w:t xml:space="preserve">: </w:t>
      </w:r>
      <w:r w:rsidR="0051404D" w:rsidRPr="16B39AFA">
        <w:rPr>
          <w:rFonts w:eastAsia="Times New Roman" w:cs="Times New Roman"/>
          <w:b/>
          <w:bCs/>
        </w:rPr>
        <w:t>In-depth interview</w:t>
      </w:r>
      <w:r w:rsidR="003B5BAE" w:rsidRPr="16B39AFA">
        <w:rPr>
          <w:rFonts w:eastAsia="Times New Roman" w:cs="Times New Roman"/>
          <w:b/>
          <w:bCs/>
        </w:rPr>
        <w:t xml:space="preserve"> for OD Maternal and Child Health Chief</w:t>
      </w:r>
    </w:p>
    <w:p w14:paraId="41A389F9" w14:textId="77777777" w:rsidR="008726E2" w:rsidRDefault="008726E2" w:rsidP="5CE87ED0">
      <w:pPr>
        <w:pStyle w:val="paragraph"/>
        <w:spacing w:before="0" w:beforeAutospacing="0" w:after="0" w:afterAutospacing="0"/>
        <w:textAlignment w:val="baseline"/>
      </w:pPr>
      <w:r w:rsidRPr="5CE87ED0">
        <w:rPr>
          <w:rStyle w:val="eop"/>
        </w:rPr>
        <w:t> </w:t>
      </w:r>
    </w:p>
    <w:p w14:paraId="422E2BF6" w14:textId="5B519129" w:rsidR="008726E2" w:rsidRDefault="008726E2" w:rsidP="5CE87ED0">
      <w:pPr>
        <w:pStyle w:val="paragraph"/>
        <w:spacing w:before="0" w:beforeAutospacing="0" w:after="0" w:afterAutospacing="0"/>
        <w:rPr>
          <w:rStyle w:val="eop"/>
        </w:rPr>
      </w:pPr>
      <w:r w:rsidRPr="5CE87ED0">
        <w:rPr>
          <w:rStyle w:val="normaltextrun"/>
        </w:rPr>
        <w:t xml:space="preserve">Thank you for agreeing to talk with us today. We are working with the Ministry of Health to launch a new product </w:t>
      </w:r>
      <w:r w:rsidR="41F1C1BD" w:rsidRPr="5CE87ED0">
        <w:rPr>
          <w:rStyle w:val="normaltextrun"/>
        </w:rPr>
        <w:t xml:space="preserve">to replace IFA </w:t>
      </w:r>
      <w:r w:rsidRPr="5CE87ED0">
        <w:rPr>
          <w:rStyle w:val="normaltextrun"/>
        </w:rPr>
        <w:t>that provides many</w:t>
      </w:r>
      <w:r w:rsidR="524E21AB" w:rsidRPr="5CE87ED0">
        <w:rPr>
          <w:rStyle w:val="normaltextrun"/>
        </w:rPr>
        <w:t xml:space="preserve"> </w:t>
      </w:r>
      <w:r w:rsidRPr="5CE87ED0">
        <w:rPr>
          <w:rStyle w:val="normaltextrun"/>
        </w:rPr>
        <w:t xml:space="preserve">essential vitamins and nutrients that are important for the mother and </w:t>
      </w:r>
      <w:r w:rsidR="6A4FA49F" w:rsidRPr="5CE87ED0">
        <w:rPr>
          <w:rStyle w:val="normaltextrun"/>
        </w:rPr>
        <w:t>bab</w:t>
      </w:r>
      <w:r w:rsidR="737FE134" w:rsidRPr="5CE87ED0">
        <w:rPr>
          <w:rStyle w:val="normaltextrun"/>
        </w:rPr>
        <w:t>y</w:t>
      </w:r>
      <w:r w:rsidRPr="5CE87ED0">
        <w:rPr>
          <w:rStyle w:val="normaltextrun"/>
        </w:rPr>
        <w:t xml:space="preserve"> during pregnancy. The purpose of the interview is to </w:t>
      </w:r>
      <w:r w:rsidR="00F46420" w:rsidRPr="5CE87ED0">
        <w:rPr>
          <w:rStyle w:val="normaltextrun"/>
        </w:rPr>
        <w:t xml:space="preserve">get </w:t>
      </w:r>
      <w:r w:rsidRPr="5CE87ED0">
        <w:rPr>
          <w:rStyle w:val="normaltextrun"/>
        </w:rPr>
        <w:t xml:space="preserve">your </w:t>
      </w:r>
      <w:r w:rsidR="5C1562BD" w:rsidRPr="5CE87ED0">
        <w:rPr>
          <w:rStyle w:val="normaltextrun"/>
        </w:rPr>
        <w:t xml:space="preserve">perspective on </w:t>
      </w:r>
      <w:r w:rsidRPr="5CE87ED0">
        <w:rPr>
          <w:rStyle w:val="normaltextrun"/>
        </w:rPr>
        <w:t>ANC service</w:t>
      </w:r>
      <w:r w:rsidR="00F46420" w:rsidRPr="5CE87ED0">
        <w:rPr>
          <w:rStyle w:val="normaltextrun"/>
        </w:rPr>
        <w:t>s</w:t>
      </w:r>
      <w:r w:rsidR="0A548E36" w:rsidRPr="5CE87ED0">
        <w:rPr>
          <w:rStyle w:val="normaltextrun"/>
        </w:rPr>
        <w:t xml:space="preserve"> and prenatal supplementation</w:t>
      </w:r>
      <w:r w:rsidRPr="5CE87ED0">
        <w:rPr>
          <w:rStyle w:val="normaltextrun"/>
        </w:rPr>
        <w:t xml:space="preserve"> in </w:t>
      </w:r>
      <w:r w:rsidR="008E3453" w:rsidRPr="5CE87ED0">
        <w:rPr>
          <w:rStyle w:val="normaltextrun"/>
        </w:rPr>
        <w:t>Cambodia</w:t>
      </w:r>
      <w:r w:rsidRPr="5CE87ED0">
        <w:rPr>
          <w:rStyle w:val="normaltextrun"/>
        </w:rPr>
        <w:t xml:space="preserve">. </w:t>
      </w:r>
      <w:r w:rsidR="58B2AA27" w:rsidRPr="5CE87ED0">
        <w:t>There are no right or wrong answers to our questions.</w:t>
      </w:r>
      <w:r w:rsidR="475E2CF7" w:rsidRPr="5CE87ED0">
        <w:t xml:space="preserve"> We will invite your thoughts and opinions on staffing</w:t>
      </w:r>
      <w:r w:rsidR="44A7F75A" w:rsidRPr="5CE87ED0">
        <w:t xml:space="preserve"> and pregnancy care </w:t>
      </w:r>
      <w:r w:rsidR="475E2CF7" w:rsidRPr="5CE87ED0">
        <w:t>at the health centers</w:t>
      </w:r>
      <w:r w:rsidR="31F86650" w:rsidRPr="5CE87ED0">
        <w:t xml:space="preserve"> in your operational district</w:t>
      </w:r>
      <w:r w:rsidR="26B09F90" w:rsidRPr="5CE87ED0">
        <w:t xml:space="preserve">, </w:t>
      </w:r>
      <w:r w:rsidR="26FB4282" w:rsidRPr="5CE87ED0">
        <w:t xml:space="preserve">and your </w:t>
      </w:r>
      <w:r w:rsidR="26A26676" w:rsidRPr="5CE87ED0">
        <w:t xml:space="preserve">thoughts on a </w:t>
      </w:r>
      <w:r w:rsidR="440A2B34" w:rsidRPr="5CE87ED0">
        <w:t xml:space="preserve">new </w:t>
      </w:r>
      <w:r w:rsidR="26A26676" w:rsidRPr="5CE87ED0">
        <w:t xml:space="preserve">multiple </w:t>
      </w:r>
      <w:r w:rsidR="20C00234" w:rsidRPr="5CE87ED0">
        <w:t>micronutrient</w:t>
      </w:r>
      <w:r w:rsidR="26A26676" w:rsidRPr="5CE87ED0">
        <w:t xml:space="preserve"> supplement. </w:t>
      </w:r>
    </w:p>
    <w:p w14:paraId="4AEAC533" w14:textId="21A8AC1D" w:rsidR="5CE87ED0" w:rsidRDefault="5CE87ED0" w:rsidP="5CE87ED0">
      <w:pPr>
        <w:pStyle w:val="paragraph"/>
        <w:spacing w:before="0" w:beforeAutospacing="0" w:after="0" w:afterAutospacing="0"/>
      </w:pPr>
    </w:p>
    <w:p w14:paraId="232B9134" w14:textId="76581B42" w:rsidR="26A26676" w:rsidRDefault="26A26676" w:rsidP="5CE87ED0">
      <w:pPr>
        <w:pStyle w:val="paragraph"/>
        <w:spacing w:before="0" w:beforeAutospacing="0" w:after="0" w:afterAutospacing="0"/>
        <w:rPr>
          <w:rStyle w:val="eop"/>
        </w:rPr>
      </w:pPr>
      <w:r w:rsidRPr="5CE87ED0">
        <w:t xml:space="preserve">Do you have any questions or concerns before </w:t>
      </w:r>
      <w:r w:rsidR="7327850F" w:rsidRPr="5CE87ED0">
        <w:t>we begin the interview?</w:t>
      </w:r>
    </w:p>
    <w:p w14:paraId="5D0B4A60" w14:textId="2B273E92" w:rsidR="5CE87ED0" w:rsidRDefault="5CE87ED0" w:rsidP="5CE87ED0">
      <w:pPr>
        <w:pStyle w:val="paragraph"/>
        <w:spacing w:before="0" w:beforeAutospacing="0" w:after="0" w:afterAutospacing="0"/>
        <w:rPr>
          <w:rStyle w:val="eop"/>
        </w:rPr>
      </w:pPr>
    </w:p>
    <w:p w14:paraId="5042C2B2" w14:textId="5D0757AE" w:rsidR="00524170" w:rsidRDefault="004C566F" w:rsidP="00671A1D">
      <w:pPr>
        <w:spacing w:line="240" w:lineRule="auto"/>
        <w:ind w:firstLine="0"/>
        <w:jc w:val="left"/>
      </w:pPr>
      <w:r>
        <w:t xml:space="preserve">1) </w:t>
      </w:r>
      <w:r w:rsidR="003B5BAE">
        <w:t xml:space="preserve">Could </w:t>
      </w:r>
      <w:r w:rsidR="008E3453">
        <w:t>y</w:t>
      </w:r>
      <w:r w:rsidR="003B5BAE">
        <w:t xml:space="preserve">ou please </w:t>
      </w:r>
      <w:r w:rsidR="004835B2">
        <w:t>explain to us what your role is as MCH chief?</w:t>
      </w:r>
    </w:p>
    <w:p w14:paraId="07FDF521" w14:textId="63353837" w:rsidR="5CE87ED0" w:rsidRDefault="5CE87ED0" w:rsidP="5CE87ED0">
      <w:pPr>
        <w:spacing w:line="240" w:lineRule="auto"/>
        <w:ind w:firstLine="0"/>
        <w:jc w:val="left"/>
        <w:rPr>
          <w:b/>
          <w:bCs/>
        </w:rPr>
      </w:pPr>
    </w:p>
    <w:p w14:paraId="26CC5923" w14:textId="308A9A00" w:rsidR="006E6599" w:rsidRPr="00524170" w:rsidRDefault="006E6599" w:rsidP="00671A1D">
      <w:pPr>
        <w:spacing w:line="240" w:lineRule="auto"/>
        <w:ind w:firstLine="0"/>
        <w:jc w:val="left"/>
        <w:rPr>
          <w:b/>
          <w:bCs/>
        </w:rPr>
      </w:pPr>
      <w:r w:rsidRPr="5CE87ED0">
        <w:rPr>
          <w:b/>
          <w:bCs/>
        </w:rPr>
        <w:t xml:space="preserve">We would like to know a bit about staffing at the health centers in your operational district. </w:t>
      </w:r>
    </w:p>
    <w:p w14:paraId="3D12D70B" w14:textId="1F270187" w:rsidR="5CE87ED0" w:rsidRDefault="5CE87ED0" w:rsidP="5CE87ED0">
      <w:pPr>
        <w:spacing w:line="240" w:lineRule="auto"/>
        <w:ind w:firstLine="0"/>
        <w:jc w:val="left"/>
      </w:pPr>
    </w:p>
    <w:p w14:paraId="075455B5" w14:textId="20F80218" w:rsidR="00DE2B75" w:rsidRDefault="00360E89" w:rsidP="00671A1D">
      <w:pPr>
        <w:spacing w:line="240" w:lineRule="auto"/>
        <w:ind w:firstLine="0"/>
        <w:jc w:val="left"/>
      </w:pPr>
      <w:r>
        <w:t>2</w:t>
      </w:r>
      <w:r w:rsidR="00DE2B75">
        <w:t xml:space="preserve">a) </w:t>
      </w:r>
      <w:r>
        <w:t>Approximately h</w:t>
      </w:r>
      <w:r w:rsidR="00DE2B75">
        <w:t xml:space="preserve">ow many midwives work in each </w:t>
      </w:r>
      <w:r>
        <w:t>health center</w:t>
      </w:r>
      <w:r w:rsidR="00DE2B75">
        <w:t>?</w:t>
      </w:r>
    </w:p>
    <w:p w14:paraId="686CE776" w14:textId="0DC3709E" w:rsidR="5CE87ED0" w:rsidRDefault="5CE87ED0" w:rsidP="5CE87ED0">
      <w:pPr>
        <w:spacing w:line="240" w:lineRule="auto"/>
        <w:ind w:firstLine="0"/>
        <w:jc w:val="left"/>
      </w:pPr>
    </w:p>
    <w:p w14:paraId="4968A565" w14:textId="5D537534" w:rsidR="00DE2B75" w:rsidRDefault="00DE2B75" w:rsidP="00671A1D">
      <w:pPr>
        <w:spacing w:line="240" w:lineRule="auto"/>
        <w:ind w:firstLine="0"/>
        <w:jc w:val="left"/>
      </w:pPr>
      <w:r>
        <w:t xml:space="preserve">2b) </w:t>
      </w:r>
      <w:r w:rsidR="00440EB8">
        <w:t>A</w:t>
      </w:r>
      <w:r w:rsidR="00360E89">
        <w:t>pproximately h</w:t>
      </w:r>
      <w:r>
        <w:t xml:space="preserve">ow many nurses </w:t>
      </w:r>
      <w:r w:rsidR="00C72BC5">
        <w:t>work in</w:t>
      </w:r>
      <w:r>
        <w:t xml:space="preserve"> each </w:t>
      </w:r>
      <w:r w:rsidR="00360E89">
        <w:t>health center</w:t>
      </w:r>
      <w:r>
        <w:t>?</w:t>
      </w:r>
    </w:p>
    <w:p w14:paraId="474DCCD5" w14:textId="0D55535B" w:rsidR="5CE87ED0" w:rsidRDefault="5CE87ED0" w:rsidP="5CE87ED0">
      <w:pPr>
        <w:spacing w:line="240" w:lineRule="auto"/>
        <w:ind w:firstLine="0"/>
        <w:jc w:val="left"/>
      </w:pPr>
    </w:p>
    <w:p w14:paraId="4E9DE6B6" w14:textId="32FFE551" w:rsidR="00DE2B75" w:rsidRDefault="00DE2B75" w:rsidP="00671A1D">
      <w:pPr>
        <w:spacing w:line="240" w:lineRule="auto"/>
        <w:ind w:firstLine="0"/>
        <w:jc w:val="left"/>
      </w:pPr>
      <w:r>
        <w:t xml:space="preserve">2c) </w:t>
      </w:r>
      <w:r w:rsidR="00360E89">
        <w:t>Approximately h</w:t>
      </w:r>
      <w:r>
        <w:t xml:space="preserve">ow many doctors </w:t>
      </w:r>
      <w:r w:rsidR="00C72BC5">
        <w:t>work in</w:t>
      </w:r>
      <w:r>
        <w:t xml:space="preserve"> each </w:t>
      </w:r>
      <w:r w:rsidR="00360E89">
        <w:t>health center</w:t>
      </w:r>
      <w:r>
        <w:t>?</w:t>
      </w:r>
    </w:p>
    <w:p w14:paraId="3BA1A6B3" w14:textId="5271E7C7" w:rsidR="5CE87ED0" w:rsidRDefault="5CE87ED0" w:rsidP="5CE87ED0">
      <w:pPr>
        <w:spacing w:line="240" w:lineRule="auto"/>
        <w:ind w:firstLine="0"/>
        <w:jc w:val="left"/>
      </w:pPr>
    </w:p>
    <w:p w14:paraId="0624101B" w14:textId="0E8DC167" w:rsidR="00524170" w:rsidRDefault="00DE2B75" w:rsidP="00671A1D">
      <w:pPr>
        <w:spacing w:line="240" w:lineRule="auto"/>
        <w:ind w:firstLine="0"/>
        <w:jc w:val="left"/>
      </w:pPr>
      <w:r>
        <w:t>2d) Are there any other healthcare workers at</w:t>
      </w:r>
      <w:r w:rsidR="00C72BC5">
        <w:t xml:space="preserve"> the</w:t>
      </w:r>
      <w:r>
        <w:t xml:space="preserve"> </w:t>
      </w:r>
      <w:r w:rsidR="009E2713">
        <w:t xml:space="preserve">health centers </w:t>
      </w:r>
      <w:r w:rsidR="00A37B4D">
        <w:t>in your OD</w:t>
      </w:r>
      <w:r>
        <w:t>?</w:t>
      </w:r>
      <w:r w:rsidR="00360E89">
        <w:t xml:space="preserve"> If yes,</w:t>
      </w:r>
      <w:r w:rsidR="009E2713">
        <w:t xml:space="preserve"> </w:t>
      </w:r>
      <w:r w:rsidR="0063260E">
        <w:t>what are their role</w:t>
      </w:r>
      <w:r w:rsidR="008E3666">
        <w:t>s</w:t>
      </w:r>
      <w:r w:rsidR="0063260E">
        <w:t>? H</w:t>
      </w:r>
      <w:r w:rsidR="009E2713">
        <w:t xml:space="preserve">ow many </w:t>
      </w:r>
      <w:r w:rsidR="0063260E">
        <w:t>work</w:t>
      </w:r>
      <w:r w:rsidR="009E2713">
        <w:t xml:space="preserve"> at each health center?</w:t>
      </w:r>
    </w:p>
    <w:p w14:paraId="150A5562" w14:textId="29904597" w:rsidR="5CE87ED0" w:rsidRDefault="5CE87ED0" w:rsidP="5CE87ED0">
      <w:pPr>
        <w:spacing w:line="240" w:lineRule="auto"/>
        <w:ind w:firstLine="0"/>
        <w:jc w:val="left"/>
        <w:rPr>
          <w:b/>
          <w:bCs/>
        </w:rPr>
      </w:pPr>
    </w:p>
    <w:p w14:paraId="69523C23" w14:textId="0E3AF05E" w:rsidR="00524170" w:rsidRPr="00524170" w:rsidRDefault="00524170" w:rsidP="00671A1D">
      <w:pPr>
        <w:spacing w:line="240" w:lineRule="auto"/>
        <w:ind w:firstLine="0"/>
        <w:jc w:val="left"/>
        <w:rPr>
          <w:b/>
          <w:bCs/>
        </w:rPr>
      </w:pPr>
      <w:r w:rsidRPr="5CE87ED0">
        <w:rPr>
          <w:b/>
          <w:bCs/>
        </w:rPr>
        <w:t>Now, we would like to talk about pregnancy care in your operational district.</w:t>
      </w:r>
    </w:p>
    <w:p w14:paraId="1346CAB1" w14:textId="78D56A97" w:rsidR="5CE87ED0" w:rsidRDefault="5CE87ED0" w:rsidP="5CE87ED0">
      <w:pPr>
        <w:spacing w:line="240" w:lineRule="auto"/>
        <w:ind w:firstLine="0"/>
        <w:jc w:val="left"/>
      </w:pPr>
    </w:p>
    <w:p w14:paraId="0413194C" w14:textId="339EACA6" w:rsidR="006E2C18" w:rsidRDefault="00DE2B75" w:rsidP="00671A1D">
      <w:pPr>
        <w:spacing w:line="240" w:lineRule="auto"/>
        <w:ind w:firstLine="0"/>
        <w:jc w:val="left"/>
      </w:pPr>
      <w:r>
        <w:t>3</w:t>
      </w:r>
      <w:r w:rsidR="006E2C18">
        <w:t xml:space="preserve">a) </w:t>
      </w:r>
      <w:r w:rsidR="00CF090B">
        <w:t xml:space="preserve">Which healthcare workers provide </w:t>
      </w:r>
      <w:r w:rsidR="006E2C18">
        <w:t>care to pregnant women?</w:t>
      </w:r>
      <w:r w:rsidR="009935DF">
        <w:t xml:space="preserve"> </w:t>
      </w:r>
    </w:p>
    <w:p w14:paraId="61B9CEC2" w14:textId="49C89578" w:rsidR="5CE87ED0" w:rsidRDefault="5CE87ED0" w:rsidP="5CE87ED0">
      <w:pPr>
        <w:spacing w:line="240" w:lineRule="auto"/>
        <w:ind w:firstLine="0"/>
        <w:jc w:val="left"/>
      </w:pPr>
    </w:p>
    <w:p w14:paraId="6B1EF51C" w14:textId="1C46DF70" w:rsidR="00093946" w:rsidRDefault="00DE2B75" w:rsidP="00671A1D">
      <w:pPr>
        <w:spacing w:line="240" w:lineRule="auto"/>
        <w:ind w:firstLine="0"/>
        <w:jc w:val="left"/>
      </w:pPr>
      <w:r>
        <w:t>3</w:t>
      </w:r>
      <w:r w:rsidR="006E2C18">
        <w:t xml:space="preserve">b) </w:t>
      </w:r>
      <w:r w:rsidR="00093946">
        <w:t>What services do each of those healthcare workers provide to pregnant women? Please be as specific as possible.</w:t>
      </w:r>
      <w:r w:rsidR="001508CE">
        <w:t xml:space="preserve"> (Note: be sure to indicate which healthcare workers provide ANC</w:t>
      </w:r>
      <w:r w:rsidR="005144F9">
        <w:t xml:space="preserve"> counseling.)</w:t>
      </w:r>
    </w:p>
    <w:p w14:paraId="765E057E" w14:textId="36D5380E" w:rsidR="5CE87ED0" w:rsidRDefault="5CE87ED0" w:rsidP="5CE87ED0">
      <w:pPr>
        <w:spacing w:line="240" w:lineRule="auto"/>
        <w:ind w:firstLine="0"/>
        <w:jc w:val="left"/>
      </w:pPr>
    </w:p>
    <w:p w14:paraId="1DA4F428" w14:textId="2B240D67" w:rsidR="00ED7B15" w:rsidRDefault="00ED7B15" w:rsidP="00671A1D">
      <w:pPr>
        <w:spacing w:line="240" w:lineRule="auto"/>
        <w:ind w:firstLine="0"/>
        <w:jc w:val="left"/>
      </w:pPr>
      <w:r>
        <w:t>3c) What do you think are the strengths of</w:t>
      </w:r>
      <w:r w:rsidR="00A95667">
        <w:t xml:space="preserve"> the healthcare workers </w:t>
      </w:r>
      <w:r w:rsidR="00144F26">
        <w:t>who provide ANC</w:t>
      </w:r>
      <w:r w:rsidR="0012307B">
        <w:t xml:space="preserve"> in your operational district</w:t>
      </w:r>
      <w:r w:rsidR="00144F26">
        <w:t>? (Example, good at co</w:t>
      </w:r>
      <w:r w:rsidR="00E91A0A">
        <w:t>mmunica</w:t>
      </w:r>
      <w:r w:rsidR="00144F26">
        <w:t xml:space="preserve">ting with </w:t>
      </w:r>
      <w:r w:rsidR="002425F1">
        <w:t xml:space="preserve">pregnant women, </w:t>
      </w:r>
      <w:r w:rsidR="0012307B">
        <w:t>good at providing all the information pregnant women need, etc.)</w:t>
      </w:r>
    </w:p>
    <w:p w14:paraId="16CA4253" w14:textId="60E73137" w:rsidR="5CE87ED0" w:rsidRDefault="5CE87ED0" w:rsidP="5CE87ED0">
      <w:pPr>
        <w:spacing w:line="240" w:lineRule="auto"/>
        <w:ind w:firstLine="0"/>
        <w:jc w:val="left"/>
      </w:pPr>
    </w:p>
    <w:p w14:paraId="21230329" w14:textId="65F690FF" w:rsidR="00E91A0A" w:rsidRDefault="00C71E06" w:rsidP="00C71E06">
      <w:pPr>
        <w:spacing w:line="240" w:lineRule="auto"/>
        <w:ind w:firstLine="0"/>
        <w:jc w:val="left"/>
      </w:pPr>
      <w:r>
        <w:t xml:space="preserve">3d) </w:t>
      </w:r>
      <w:r w:rsidR="002C0E2E">
        <w:t xml:space="preserve">Do you think </w:t>
      </w:r>
      <w:r w:rsidR="00E91A0A">
        <w:t xml:space="preserve">there </w:t>
      </w:r>
      <w:r w:rsidR="002C0E2E">
        <w:t xml:space="preserve">are </w:t>
      </w:r>
      <w:r w:rsidR="00E91A0A">
        <w:t xml:space="preserve">any </w:t>
      </w:r>
      <w:r w:rsidR="002C0E2E">
        <w:t>areas where</w:t>
      </w:r>
      <w:r>
        <w:t xml:space="preserve"> improvements could be made</w:t>
      </w:r>
      <w:r w:rsidR="009C1E74">
        <w:t xml:space="preserve"> in the workers who provide ANC</w:t>
      </w:r>
      <w:r>
        <w:t>?</w:t>
      </w:r>
    </w:p>
    <w:p w14:paraId="620FE229" w14:textId="4DEDFD8A" w:rsidR="5CE87ED0" w:rsidRDefault="5CE87ED0" w:rsidP="5CE87ED0">
      <w:pPr>
        <w:spacing w:line="240" w:lineRule="auto"/>
        <w:ind w:firstLine="0"/>
        <w:jc w:val="left"/>
      </w:pPr>
    </w:p>
    <w:p w14:paraId="4BE5EB4D" w14:textId="17614310" w:rsidR="00434AA7" w:rsidRDefault="00596129" w:rsidP="00671A1D">
      <w:pPr>
        <w:spacing w:line="240" w:lineRule="auto"/>
        <w:ind w:firstLine="0"/>
        <w:jc w:val="left"/>
      </w:pPr>
      <w:r>
        <w:t>3</w:t>
      </w:r>
      <w:r w:rsidR="009C1E74">
        <w:t>e</w:t>
      </w:r>
      <w:r>
        <w:t xml:space="preserve">) </w:t>
      </w:r>
      <w:r w:rsidR="00860AF0">
        <w:t>Do you believe there are enough</w:t>
      </w:r>
      <w:r w:rsidR="00DD695F">
        <w:t xml:space="preserve"> staff at each health center to meet </w:t>
      </w:r>
      <w:r w:rsidR="00CB054A">
        <w:t>the needs of pre</w:t>
      </w:r>
      <w:r w:rsidR="002E71ED">
        <w:t xml:space="preserve">gnant women in your operational district? </w:t>
      </w:r>
    </w:p>
    <w:p w14:paraId="4E517918" w14:textId="785E473D" w:rsidR="00860AF0" w:rsidRDefault="00434AA7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 xml:space="preserve">Probe: </w:t>
      </w:r>
      <w:r w:rsidR="002E71ED">
        <w:t>Could you explain why?</w:t>
      </w:r>
    </w:p>
    <w:p w14:paraId="4C6363FD" w14:textId="0320AFC3" w:rsidR="5CE87ED0" w:rsidRDefault="5CE87ED0" w:rsidP="5CE87ED0">
      <w:pPr>
        <w:spacing w:line="240" w:lineRule="auto"/>
        <w:ind w:firstLine="0"/>
        <w:jc w:val="left"/>
      </w:pPr>
    </w:p>
    <w:p w14:paraId="133F786F" w14:textId="531BE431" w:rsidR="00AD5E53" w:rsidRDefault="00AD5E53" w:rsidP="00671A1D">
      <w:pPr>
        <w:spacing w:line="240" w:lineRule="auto"/>
        <w:ind w:firstLine="0"/>
        <w:jc w:val="left"/>
      </w:pPr>
      <w:r>
        <w:t>3</w:t>
      </w:r>
      <w:r w:rsidR="009C1E74">
        <w:t>f</w:t>
      </w:r>
      <w:r>
        <w:t xml:space="preserve">) Are there any challenges in recruiting staff to </w:t>
      </w:r>
      <w:r w:rsidR="00093946">
        <w:t>provide care to pregnant women?</w:t>
      </w:r>
    </w:p>
    <w:p w14:paraId="0CA8CC66" w14:textId="7701E513" w:rsidR="5CE87ED0" w:rsidRDefault="5CE87ED0" w:rsidP="5CE87ED0">
      <w:pPr>
        <w:spacing w:line="240" w:lineRule="auto"/>
        <w:ind w:firstLine="0"/>
        <w:jc w:val="left"/>
      </w:pPr>
    </w:p>
    <w:p w14:paraId="24AC4DED" w14:textId="1ECC5A6A" w:rsidR="00485EEE" w:rsidRDefault="00F4284B" w:rsidP="00671A1D">
      <w:pPr>
        <w:spacing w:line="240" w:lineRule="auto"/>
        <w:ind w:firstLine="0"/>
        <w:jc w:val="left"/>
      </w:pPr>
      <w:r>
        <w:t>4a</w:t>
      </w:r>
      <w:r w:rsidR="00DA77E9">
        <w:t xml:space="preserve">) </w:t>
      </w:r>
      <w:r w:rsidR="004517A9">
        <w:t>Do</w:t>
      </w:r>
      <w:r w:rsidR="001520FA">
        <w:t xml:space="preserve"> </w:t>
      </w:r>
      <w:r w:rsidR="004517A9">
        <w:t xml:space="preserve">healthcare workers </w:t>
      </w:r>
      <w:r w:rsidR="001520FA">
        <w:t xml:space="preserve">in your OD receive specific training </w:t>
      </w:r>
      <w:r w:rsidR="004517A9">
        <w:t>on ANC counseling</w:t>
      </w:r>
      <w:r w:rsidR="00D54775">
        <w:t>?</w:t>
      </w:r>
      <w:r w:rsidR="004517A9">
        <w:t xml:space="preserve"> </w:t>
      </w:r>
    </w:p>
    <w:p w14:paraId="74E05E05" w14:textId="775EE281" w:rsidR="00485EEE" w:rsidRDefault="00485EEE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, i</w:t>
      </w:r>
      <w:r w:rsidR="004517A9">
        <w:t>f yes</w:t>
      </w:r>
      <w:r>
        <w:t>: w</w:t>
      </w:r>
      <w:r w:rsidR="004517A9">
        <w:t xml:space="preserve">hat does that training include? </w:t>
      </w:r>
      <w:r w:rsidR="00C970E6">
        <w:t>Do you think this training is useful?</w:t>
      </w:r>
    </w:p>
    <w:p w14:paraId="4900A16E" w14:textId="41DCDB2E" w:rsidR="00103089" w:rsidRDefault="00485EEE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, i</w:t>
      </w:r>
      <w:r w:rsidR="00AF36C7">
        <w:t>f no</w:t>
      </w:r>
      <w:r>
        <w:t xml:space="preserve">: </w:t>
      </w:r>
      <w:r w:rsidR="00AF36C7">
        <w:t>could you explain why</w:t>
      </w:r>
      <w:r w:rsidR="00F82C90">
        <w:t xml:space="preserve"> not</w:t>
      </w:r>
      <w:r w:rsidR="00AF36C7">
        <w:t>?</w:t>
      </w:r>
      <w:r w:rsidR="00287BD1">
        <w:t xml:space="preserve"> Do you think training would be useful?</w:t>
      </w:r>
    </w:p>
    <w:p w14:paraId="1BF60C0F" w14:textId="2C86B8A9" w:rsidR="5CE87ED0" w:rsidRDefault="5CE87ED0" w:rsidP="5CE87ED0">
      <w:pPr>
        <w:spacing w:line="240" w:lineRule="auto"/>
        <w:ind w:firstLine="0"/>
        <w:jc w:val="left"/>
      </w:pPr>
    </w:p>
    <w:p w14:paraId="53666813" w14:textId="32775838" w:rsidR="00DA77E9" w:rsidRDefault="00F4284B" w:rsidP="00671A1D">
      <w:pPr>
        <w:spacing w:line="240" w:lineRule="auto"/>
        <w:ind w:firstLine="0"/>
        <w:jc w:val="left"/>
      </w:pPr>
      <w:r>
        <w:t>4b</w:t>
      </w:r>
      <w:r w:rsidR="00103089">
        <w:t xml:space="preserve">) </w:t>
      </w:r>
      <w:r w:rsidR="004517A9">
        <w:t>Are any job aids</w:t>
      </w:r>
      <w:r w:rsidR="00BA164C">
        <w:t xml:space="preserve"> </w:t>
      </w:r>
      <w:r w:rsidR="00EC2F76">
        <w:t>or resources</w:t>
      </w:r>
      <w:r w:rsidR="00690B39">
        <w:t xml:space="preserve"> </w:t>
      </w:r>
      <w:r w:rsidR="00041A3F">
        <w:t xml:space="preserve">on ANC counseling </w:t>
      </w:r>
      <w:r w:rsidR="00F82C90">
        <w:t>given</w:t>
      </w:r>
      <w:r w:rsidR="00690B39">
        <w:t xml:space="preserve"> to healthcare workers</w:t>
      </w:r>
      <w:r w:rsidR="00B30CAD">
        <w:t xml:space="preserve"> to help them</w:t>
      </w:r>
      <w:r w:rsidR="00BA164C">
        <w:t xml:space="preserve"> provide </w:t>
      </w:r>
      <w:r w:rsidR="00741D02">
        <w:t xml:space="preserve">good </w:t>
      </w:r>
      <w:r w:rsidR="00F44B45">
        <w:t>counseling</w:t>
      </w:r>
      <w:r w:rsidR="00BA164C">
        <w:t xml:space="preserve"> to pregnant women</w:t>
      </w:r>
      <w:r w:rsidR="00690B39">
        <w:t>?</w:t>
      </w:r>
    </w:p>
    <w:p w14:paraId="60C49D97" w14:textId="64B9E25D" w:rsidR="5CE87ED0" w:rsidRDefault="5CE87ED0" w:rsidP="5CE87ED0">
      <w:pPr>
        <w:spacing w:line="240" w:lineRule="auto"/>
        <w:ind w:firstLine="0"/>
        <w:jc w:val="left"/>
      </w:pPr>
    </w:p>
    <w:p w14:paraId="45286A0B" w14:textId="336C99B6" w:rsidR="00F53B00" w:rsidRDefault="00F4284B" w:rsidP="00671A1D">
      <w:pPr>
        <w:spacing w:line="240" w:lineRule="auto"/>
        <w:ind w:firstLine="0"/>
        <w:jc w:val="left"/>
      </w:pPr>
      <w:r>
        <w:t>4c</w:t>
      </w:r>
      <w:r w:rsidR="00F44B45">
        <w:t xml:space="preserve">) Do you think </w:t>
      </w:r>
      <w:r w:rsidR="00621DA5">
        <w:t>these kind</w:t>
      </w:r>
      <w:r w:rsidR="5B95EA91">
        <w:t>s</w:t>
      </w:r>
      <w:r w:rsidR="00621DA5">
        <w:t xml:space="preserve"> of job aids or resources are </w:t>
      </w:r>
      <w:r w:rsidR="00B314A5">
        <w:t xml:space="preserve">useful to healthcare </w:t>
      </w:r>
      <w:r w:rsidR="2C35FCB7">
        <w:t>workers</w:t>
      </w:r>
      <w:r w:rsidR="00B314A5">
        <w:t xml:space="preserve">? </w:t>
      </w:r>
      <w:r w:rsidR="00D85FC1">
        <w:t>Why?</w:t>
      </w:r>
    </w:p>
    <w:p w14:paraId="427BDAC3" w14:textId="5A44B974" w:rsidR="00F44B45" w:rsidRDefault="00F53B00" w:rsidP="00F47EE8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: Do you think they are needed? Why?</w:t>
      </w:r>
      <w:r w:rsidR="00B314A5">
        <w:t xml:space="preserve"> </w:t>
      </w:r>
    </w:p>
    <w:p w14:paraId="2643F5A9" w14:textId="77777777" w:rsidR="00B92C81" w:rsidRDefault="00B92C81" w:rsidP="00671A1D">
      <w:pPr>
        <w:pStyle w:val="ListParagraph"/>
        <w:spacing w:line="240" w:lineRule="auto"/>
        <w:ind w:firstLine="0"/>
        <w:jc w:val="left"/>
      </w:pPr>
    </w:p>
    <w:p w14:paraId="6600B6B0" w14:textId="152ACE95" w:rsidR="00511026" w:rsidRDefault="00F4284B" w:rsidP="00671A1D">
      <w:pPr>
        <w:pStyle w:val="ListParagraph"/>
        <w:spacing w:line="240" w:lineRule="auto"/>
        <w:ind w:firstLine="0"/>
        <w:jc w:val="left"/>
      </w:pPr>
      <w:r>
        <w:lastRenderedPageBreak/>
        <w:t>5</w:t>
      </w:r>
      <w:r w:rsidR="00343C7F">
        <w:t>a</w:t>
      </w:r>
      <w:r w:rsidR="009C58F2">
        <w:t xml:space="preserve">) </w:t>
      </w:r>
      <w:r w:rsidR="003F6AE0">
        <w:t>H</w:t>
      </w:r>
      <w:r w:rsidR="008E3453">
        <w:t xml:space="preserve">ow many minutes do </w:t>
      </w:r>
      <w:r w:rsidR="00BB34E2">
        <w:t>healthcare workers spend</w:t>
      </w:r>
      <w:r w:rsidR="008E3453">
        <w:t xml:space="preserve"> </w:t>
      </w:r>
      <w:r w:rsidR="0099608D">
        <w:t>per visit</w:t>
      </w:r>
      <w:r w:rsidR="008E3453">
        <w:t xml:space="preserve"> </w:t>
      </w:r>
      <w:r w:rsidR="00BB34E2">
        <w:t xml:space="preserve">providing </w:t>
      </w:r>
      <w:r w:rsidR="008E3453">
        <w:t>ANC counseling for pregnant women?</w:t>
      </w:r>
      <w:r w:rsidR="003B55CB">
        <w:t xml:space="preserve"> </w:t>
      </w:r>
    </w:p>
    <w:p w14:paraId="078910F7" w14:textId="77777777" w:rsidR="002E3D7E" w:rsidRDefault="00511026" w:rsidP="002E3D7E">
      <w:pPr>
        <w:pStyle w:val="ListParagraph"/>
        <w:numPr>
          <w:ilvl w:val="0"/>
          <w:numId w:val="4"/>
        </w:numPr>
        <w:spacing w:line="240" w:lineRule="auto"/>
        <w:jc w:val="left"/>
      </w:pPr>
      <w:r>
        <w:t xml:space="preserve">Probe: </w:t>
      </w:r>
      <w:r w:rsidR="00327B61">
        <w:t>Does it change based on the</w:t>
      </w:r>
      <w:r w:rsidR="004C5771">
        <w:t xml:space="preserve"> ANC visit (e.g., 1</w:t>
      </w:r>
      <w:r w:rsidR="004C5771" w:rsidRPr="5CE87ED0">
        <w:rPr>
          <w:vertAlign w:val="superscript"/>
        </w:rPr>
        <w:t>st</w:t>
      </w:r>
      <w:r w:rsidR="004C5771">
        <w:t xml:space="preserve"> ANC visit, 2</w:t>
      </w:r>
      <w:r w:rsidR="004C5771" w:rsidRPr="5CE87ED0">
        <w:rPr>
          <w:vertAlign w:val="superscript"/>
        </w:rPr>
        <w:t>nd</w:t>
      </w:r>
      <w:r w:rsidR="004C5771">
        <w:t xml:space="preserve"> ANC </w:t>
      </w:r>
      <w:proofErr w:type="spellStart"/>
      <w:r w:rsidR="004C5771">
        <w:t>vist</w:t>
      </w:r>
      <w:proofErr w:type="spellEnd"/>
      <w:r w:rsidR="004C5771">
        <w:t>, etc.)</w:t>
      </w:r>
    </w:p>
    <w:p w14:paraId="3B7D1877" w14:textId="44ABA295" w:rsidR="008E3453" w:rsidRDefault="00A67FB6" w:rsidP="002E3D7E">
      <w:pPr>
        <w:pStyle w:val="ListParagraph"/>
        <w:numPr>
          <w:ilvl w:val="0"/>
          <w:numId w:val="4"/>
        </w:numPr>
        <w:spacing w:line="240" w:lineRule="auto"/>
        <w:jc w:val="left"/>
      </w:pPr>
      <w:r>
        <w:t>Note: i</w:t>
      </w:r>
      <w:r w:rsidR="003B55CB">
        <w:t xml:space="preserve">f multiple healthcare workers provide </w:t>
      </w:r>
      <w:r w:rsidR="00222647">
        <w:t>ANC counseling</w:t>
      </w:r>
      <w:r w:rsidR="003B55CB">
        <w:t xml:space="preserve">, please </w:t>
      </w:r>
      <w:r w:rsidR="00AC5148">
        <w:t>describe</w:t>
      </w:r>
      <w:r w:rsidR="003B55CB">
        <w:t xml:space="preserve"> the amount of time for each one</w:t>
      </w:r>
    </w:p>
    <w:p w14:paraId="6FC90485" w14:textId="77777777" w:rsidR="00A67FB6" w:rsidRDefault="00A67FB6" w:rsidP="00671A1D">
      <w:pPr>
        <w:pStyle w:val="ListParagraph"/>
        <w:spacing w:line="240" w:lineRule="auto"/>
        <w:ind w:firstLine="0"/>
        <w:jc w:val="left"/>
      </w:pPr>
    </w:p>
    <w:p w14:paraId="51D5DE4B" w14:textId="5D5F39BC" w:rsidR="00343C7F" w:rsidRDefault="00F4284B" w:rsidP="00671A1D">
      <w:pPr>
        <w:pStyle w:val="ListParagraph"/>
        <w:spacing w:line="240" w:lineRule="auto"/>
        <w:ind w:firstLine="0"/>
        <w:jc w:val="left"/>
      </w:pPr>
      <w:r>
        <w:t>5</w:t>
      </w:r>
      <w:r w:rsidR="00343C7F">
        <w:t xml:space="preserve">b) Ideally, how many minutes </w:t>
      </w:r>
      <w:r w:rsidR="00273FA9">
        <w:t xml:space="preserve">per ANC visit </w:t>
      </w:r>
      <w:r w:rsidR="00343C7F">
        <w:t xml:space="preserve">do you think should be spent </w:t>
      </w:r>
      <w:r w:rsidR="00571156">
        <w:t>on</w:t>
      </w:r>
      <w:r w:rsidR="00343C7F">
        <w:t xml:space="preserve"> counseling?</w:t>
      </w:r>
    </w:p>
    <w:p w14:paraId="30A2B49E" w14:textId="0EF8EB43" w:rsidR="5CE87ED0" w:rsidRDefault="5CE87ED0" w:rsidP="5CE87ED0">
      <w:pPr>
        <w:spacing w:line="240" w:lineRule="auto"/>
        <w:ind w:firstLine="0"/>
        <w:jc w:val="left"/>
      </w:pPr>
    </w:p>
    <w:p w14:paraId="1221D59B" w14:textId="35EF25C8" w:rsidR="00DA52AB" w:rsidRDefault="00F4284B" w:rsidP="00671A1D">
      <w:pPr>
        <w:spacing w:line="240" w:lineRule="auto"/>
        <w:ind w:firstLine="0"/>
        <w:jc w:val="left"/>
      </w:pPr>
      <w:r>
        <w:t>6</w:t>
      </w:r>
      <w:r w:rsidR="007D63BA">
        <w:t>a</w:t>
      </w:r>
      <w:r w:rsidR="00D33C60">
        <w:t xml:space="preserve">) </w:t>
      </w:r>
      <w:r w:rsidR="008B1238">
        <w:t>Do you think there are any challenges for healthcare workers in providing ANC cou</w:t>
      </w:r>
      <w:r w:rsidR="00E77D0C">
        <w:t>n</w:t>
      </w:r>
      <w:r w:rsidR="008B1238">
        <w:t xml:space="preserve">seling to </w:t>
      </w:r>
      <w:r w:rsidR="00E77D0C">
        <w:t>pregnant women?</w:t>
      </w:r>
      <w:r w:rsidR="00BA25F8">
        <w:t xml:space="preserve"> </w:t>
      </w:r>
    </w:p>
    <w:p w14:paraId="059B8D81" w14:textId="77777777" w:rsidR="002E3D7E" w:rsidRDefault="00DA52AB" w:rsidP="002E3D7E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</w:t>
      </w:r>
      <w:r w:rsidR="007D25D6">
        <w:t>s</w:t>
      </w:r>
      <w:r>
        <w:t xml:space="preserve">: </w:t>
      </w:r>
    </w:p>
    <w:p w14:paraId="3B3BFF1B" w14:textId="77777777" w:rsidR="002E3D7E" w:rsidRDefault="00BA25F8" w:rsidP="007D25D6">
      <w:pPr>
        <w:pStyle w:val="ListParagraph"/>
        <w:numPr>
          <w:ilvl w:val="1"/>
          <w:numId w:val="4"/>
        </w:numPr>
        <w:spacing w:line="240" w:lineRule="auto"/>
        <w:jc w:val="left"/>
      </w:pPr>
      <w:r>
        <w:t>D</w:t>
      </w:r>
      <w:r w:rsidR="00E77D0C">
        <w:t xml:space="preserve">o </w:t>
      </w:r>
      <w:r w:rsidR="007D63BA">
        <w:t>healthcare workers</w:t>
      </w:r>
      <w:r w:rsidR="00E77D0C">
        <w:t xml:space="preserve"> have enough time</w:t>
      </w:r>
      <w:r w:rsidR="007D63BA">
        <w:t xml:space="preserve"> to provide ANC counseling</w:t>
      </w:r>
      <w:r w:rsidR="00E77D0C">
        <w:t>?</w:t>
      </w:r>
      <w:r w:rsidR="00DA52AB">
        <w:t xml:space="preserve"> </w:t>
      </w:r>
    </w:p>
    <w:p w14:paraId="7F62E531" w14:textId="06E93251" w:rsidR="005659D9" w:rsidRDefault="00A343B5" w:rsidP="007D25D6">
      <w:pPr>
        <w:pStyle w:val="ListParagraph"/>
        <w:numPr>
          <w:ilvl w:val="1"/>
          <w:numId w:val="4"/>
        </w:numPr>
        <w:spacing w:line="240" w:lineRule="auto"/>
        <w:jc w:val="left"/>
      </w:pPr>
      <w:r>
        <w:t xml:space="preserve">Do they get enough training? </w:t>
      </w:r>
    </w:p>
    <w:p w14:paraId="1509AE2F" w14:textId="24B577D3" w:rsidR="5CE87ED0" w:rsidRDefault="5CE87ED0" w:rsidP="5CE87ED0">
      <w:pPr>
        <w:spacing w:line="240" w:lineRule="auto"/>
        <w:ind w:firstLine="0"/>
        <w:jc w:val="left"/>
      </w:pPr>
    </w:p>
    <w:p w14:paraId="139A3644" w14:textId="564474B6" w:rsidR="00BA39E6" w:rsidRDefault="003E62D7" w:rsidP="5CE87ED0">
      <w:pPr>
        <w:spacing w:line="240" w:lineRule="auto"/>
        <w:ind w:firstLine="0"/>
        <w:jc w:val="left"/>
      </w:pPr>
      <w:r>
        <w:t>7a</w:t>
      </w:r>
      <w:r w:rsidR="005659D9">
        <w:t xml:space="preserve">) </w:t>
      </w:r>
      <w:r w:rsidR="008E3453">
        <w:t xml:space="preserve">Do </w:t>
      </w:r>
      <w:r w:rsidR="004332C9">
        <w:t>the h</w:t>
      </w:r>
      <w:r w:rsidR="008E3453">
        <w:t>ealth centers</w:t>
      </w:r>
      <w:r w:rsidR="004332C9">
        <w:t xml:space="preserve"> in your OD</w:t>
      </w:r>
      <w:r w:rsidR="008E3453">
        <w:t xml:space="preserve"> </w:t>
      </w:r>
      <w:r w:rsidR="004332C9">
        <w:t xml:space="preserve">provide </w:t>
      </w:r>
      <w:r w:rsidR="008E3453">
        <w:t xml:space="preserve">any </w:t>
      </w:r>
      <w:r w:rsidR="00BA39E6">
        <w:t xml:space="preserve">counseling </w:t>
      </w:r>
      <w:r w:rsidR="008E3453">
        <w:t>materials</w:t>
      </w:r>
      <w:r w:rsidR="00BA39E6">
        <w:t xml:space="preserve"> that pregnant women can take home with them?</w:t>
      </w:r>
      <w:r w:rsidR="001B3C68">
        <w:t xml:space="preserve"> (example: pamphlets)</w:t>
      </w:r>
      <w:r w:rsidR="5A55FB8E">
        <w:t xml:space="preserve"> </w:t>
      </w:r>
      <w:r w:rsidR="5A55FB8E" w:rsidRPr="5CE87ED0">
        <w:rPr>
          <w:rFonts w:eastAsia="Times New Roman" w:cs="Times New Roman"/>
        </w:rPr>
        <w:t>Is it the same for all health centers?</w:t>
      </w:r>
    </w:p>
    <w:p w14:paraId="18DC2824" w14:textId="04EC9311" w:rsidR="00C05F92" w:rsidRDefault="00BA39E6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</w:t>
      </w:r>
      <w:r w:rsidR="00C05F92">
        <w:t>s</w:t>
      </w:r>
      <w:r>
        <w:t xml:space="preserve">, if yes: </w:t>
      </w:r>
    </w:p>
    <w:p w14:paraId="09B8F5F5" w14:textId="77777777" w:rsidR="00C05F92" w:rsidRDefault="00BA39E6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>What</w:t>
      </w:r>
      <w:r w:rsidR="003E5CC8">
        <w:t xml:space="preserve"> materials are provided?</w:t>
      </w:r>
      <w:r w:rsidR="007D25D6">
        <w:t xml:space="preserve"> </w:t>
      </w:r>
    </w:p>
    <w:p w14:paraId="4C87B99E" w14:textId="2128A4E3" w:rsidR="004332C9" w:rsidRDefault="003E5CC8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 xml:space="preserve">Are there any specific materials to help women take all 90 </w:t>
      </w:r>
      <w:r w:rsidR="005E023C">
        <w:t xml:space="preserve">tablets </w:t>
      </w:r>
      <w:r>
        <w:t>of the IFA supplements?</w:t>
      </w:r>
      <w:r w:rsidR="008E3453">
        <w:t xml:space="preserve"> </w:t>
      </w:r>
    </w:p>
    <w:p w14:paraId="2F4A57A1" w14:textId="3A263BA1" w:rsidR="003E7CA2" w:rsidRDefault="003E7CA2" w:rsidP="003E7CA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, if no: Why not?</w:t>
      </w:r>
      <w:r w:rsidR="00C8437C">
        <w:t xml:space="preserve"> (example: no budget for these materials, materials not available, materials are not </w:t>
      </w:r>
      <w:r w:rsidR="00586D07">
        <w:t>needed)</w:t>
      </w:r>
    </w:p>
    <w:p w14:paraId="1F855EA2" w14:textId="49EB0552" w:rsidR="5CE87ED0" w:rsidRDefault="5CE87ED0" w:rsidP="5CE87ED0">
      <w:pPr>
        <w:spacing w:line="240" w:lineRule="auto"/>
        <w:ind w:firstLine="0"/>
        <w:jc w:val="left"/>
      </w:pPr>
    </w:p>
    <w:p w14:paraId="5BE6F37C" w14:textId="5C87F36C" w:rsidR="005E023C" w:rsidRDefault="003E62D7" w:rsidP="00671A1D">
      <w:pPr>
        <w:spacing w:line="240" w:lineRule="auto"/>
        <w:ind w:firstLine="0"/>
        <w:jc w:val="left"/>
      </w:pPr>
      <w:r>
        <w:t>7</w:t>
      </w:r>
      <w:r w:rsidR="005E023C">
        <w:t xml:space="preserve">b) </w:t>
      </w:r>
      <w:r w:rsidR="00836ADE">
        <w:t xml:space="preserve">Are there </w:t>
      </w:r>
      <w:r w:rsidR="005E023C">
        <w:t xml:space="preserve">any posters, </w:t>
      </w:r>
      <w:proofErr w:type="gramStart"/>
      <w:r w:rsidR="005E023C">
        <w:t>flip-charts</w:t>
      </w:r>
      <w:proofErr w:type="gramEnd"/>
      <w:r w:rsidR="005E023C">
        <w:t>, or other visual aids in th</w:t>
      </w:r>
      <w:r w:rsidR="00836ADE">
        <w:t>e health centers?</w:t>
      </w:r>
    </w:p>
    <w:p w14:paraId="49F6D5BB" w14:textId="29D90048" w:rsidR="00C05F92" w:rsidRDefault="00836ADE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</w:t>
      </w:r>
      <w:r w:rsidR="00C05F92">
        <w:t>s</w:t>
      </w:r>
      <w:r>
        <w:t xml:space="preserve">, if yes: </w:t>
      </w:r>
    </w:p>
    <w:p w14:paraId="40B639ED" w14:textId="77777777" w:rsidR="00C05F92" w:rsidRDefault="00836ADE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>Wh</w:t>
      </w:r>
      <w:r w:rsidR="00060BCE">
        <w:t>at information is provided in these materials?</w:t>
      </w:r>
      <w:r w:rsidR="007D25D6">
        <w:t xml:space="preserve"> </w:t>
      </w:r>
    </w:p>
    <w:p w14:paraId="0EA882D2" w14:textId="5CEDBCD9" w:rsidR="00060BCE" w:rsidRDefault="00060BCE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>Are these materials in every health center?</w:t>
      </w:r>
    </w:p>
    <w:p w14:paraId="2772BA42" w14:textId="06628342" w:rsidR="009465E2" w:rsidRDefault="009465E2" w:rsidP="009465E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, if no: Why not?</w:t>
      </w:r>
      <w:r w:rsidR="009B589B">
        <w:t xml:space="preserve"> (example: no budget for these materials, materials not available, materials are not needed)</w:t>
      </w:r>
    </w:p>
    <w:p w14:paraId="75C38AE1" w14:textId="06425C43" w:rsidR="5CE87ED0" w:rsidRDefault="5CE87ED0" w:rsidP="5CE87ED0">
      <w:pPr>
        <w:spacing w:line="240" w:lineRule="auto"/>
        <w:ind w:firstLine="0"/>
        <w:jc w:val="left"/>
      </w:pPr>
    </w:p>
    <w:p w14:paraId="7C850CFF" w14:textId="18588095" w:rsidR="005418C6" w:rsidRDefault="003E62D7" w:rsidP="00671A1D">
      <w:pPr>
        <w:spacing w:line="240" w:lineRule="auto"/>
        <w:ind w:firstLine="0"/>
        <w:jc w:val="left"/>
      </w:pPr>
      <w:r>
        <w:t>7</w:t>
      </w:r>
      <w:r w:rsidR="006E28FD">
        <w:t>c</w:t>
      </w:r>
      <w:r w:rsidR="003A48F3">
        <w:t xml:space="preserve">) </w:t>
      </w:r>
      <w:r w:rsidR="005569F4">
        <w:t>A</w:t>
      </w:r>
      <w:r w:rsidR="008B36AA">
        <w:t>re there any challenges in getting materials</w:t>
      </w:r>
      <w:r w:rsidR="006E28FD">
        <w:t xml:space="preserve"> on ANC counseling</w:t>
      </w:r>
      <w:r w:rsidR="005418C6">
        <w:t xml:space="preserve"> for your health centers</w:t>
      </w:r>
      <w:r w:rsidR="003D4657">
        <w:t>?</w:t>
      </w:r>
    </w:p>
    <w:p w14:paraId="69C895AC" w14:textId="77777777" w:rsidR="00C05F92" w:rsidRDefault="003D4657" w:rsidP="00C05F92">
      <w:pPr>
        <w:pStyle w:val="ListParagraph"/>
        <w:numPr>
          <w:ilvl w:val="0"/>
          <w:numId w:val="4"/>
        </w:numPr>
        <w:spacing w:line="240" w:lineRule="auto"/>
        <w:jc w:val="left"/>
      </w:pPr>
      <w:r>
        <w:t>Probe</w:t>
      </w:r>
      <w:r w:rsidR="00C05F92">
        <w:t>s</w:t>
      </w:r>
      <w:r>
        <w:t xml:space="preserve">: </w:t>
      </w:r>
    </w:p>
    <w:p w14:paraId="69E507FF" w14:textId="504BDF98" w:rsidR="00C05F92" w:rsidRDefault="005418C6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>I</w:t>
      </w:r>
      <w:r w:rsidR="00894026">
        <w:t>nconsistent funding</w:t>
      </w:r>
      <w:r>
        <w:t>?</w:t>
      </w:r>
      <w:r w:rsidR="000114A6">
        <w:t xml:space="preserve"> </w:t>
      </w:r>
      <w:r w:rsidR="003A6C6D">
        <w:t>Why?</w:t>
      </w:r>
    </w:p>
    <w:p w14:paraId="46F13A49" w14:textId="364457A8" w:rsidR="008E3453" w:rsidRDefault="005418C6" w:rsidP="00C05F92">
      <w:pPr>
        <w:pStyle w:val="ListParagraph"/>
        <w:numPr>
          <w:ilvl w:val="1"/>
          <w:numId w:val="4"/>
        </w:numPr>
        <w:spacing w:line="240" w:lineRule="auto"/>
        <w:jc w:val="left"/>
      </w:pPr>
      <w:r>
        <w:t>N</w:t>
      </w:r>
      <w:r w:rsidR="00894026">
        <w:t>ot always available?</w:t>
      </w:r>
      <w:r w:rsidR="003A6C6D">
        <w:t xml:space="preserve"> Why?</w:t>
      </w:r>
    </w:p>
    <w:p w14:paraId="2DC0E8BE" w14:textId="3CC2CD31" w:rsidR="5CE87ED0" w:rsidRDefault="5CE87ED0" w:rsidP="5CE87ED0">
      <w:pPr>
        <w:spacing w:line="240" w:lineRule="auto"/>
        <w:ind w:firstLine="0"/>
        <w:jc w:val="left"/>
      </w:pPr>
    </w:p>
    <w:p w14:paraId="7FC13391" w14:textId="73E554E7" w:rsidR="004647D1" w:rsidRDefault="003E62D7" w:rsidP="00347A7D">
      <w:pPr>
        <w:spacing w:line="240" w:lineRule="auto"/>
        <w:ind w:firstLine="0"/>
        <w:jc w:val="left"/>
      </w:pPr>
      <w:r>
        <w:t>8</w:t>
      </w:r>
      <w:r w:rsidR="00A670D8">
        <w:t>a</w:t>
      </w:r>
      <w:r w:rsidR="00347A7D">
        <w:t xml:space="preserve">) </w:t>
      </w:r>
      <w:r w:rsidR="003B5BAE">
        <w:t xml:space="preserve">Currently, the government </w:t>
      </w:r>
      <w:r w:rsidR="00347A7D">
        <w:t>provides pregnant women with</w:t>
      </w:r>
      <w:r w:rsidR="003B5BAE">
        <w:t xml:space="preserve"> IFA supplements. </w:t>
      </w:r>
      <w:r w:rsidR="00A670D8">
        <w:t>Do you know of any challenges that women have in taking IFA</w:t>
      </w:r>
      <w:r w:rsidR="004647D1">
        <w:t>s</w:t>
      </w:r>
      <w:r w:rsidR="00897A28">
        <w:t xml:space="preserve">? </w:t>
      </w:r>
    </w:p>
    <w:p w14:paraId="3FF716F5" w14:textId="22F09255" w:rsidR="00706BE1" w:rsidRDefault="00706BE1" w:rsidP="00706BE1">
      <w:pPr>
        <w:pStyle w:val="ListParagraph"/>
        <w:numPr>
          <w:ilvl w:val="0"/>
          <w:numId w:val="13"/>
        </w:numPr>
        <w:spacing w:line="240" w:lineRule="auto"/>
        <w:jc w:val="left"/>
      </w:pPr>
      <w:r>
        <w:t>Probe</w:t>
      </w:r>
      <w:r w:rsidR="00917C7D">
        <w:t>, if yes</w:t>
      </w:r>
      <w:r>
        <w:t>: Do you have an</w:t>
      </w:r>
      <w:r w:rsidR="00917C7D">
        <w:t>y recommendation on how these challenges can be addre</w:t>
      </w:r>
      <w:r>
        <w:t>s</w:t>
      </w:r>
      <w:r w:rsidR="00917C7D">
        <w:t>sed?</w:t>
      </w:r>
    </w:p>
    <w:p w14:paraId="2FBAD0A3" w14:textId="0E491473" w:rsidR="5CE87ED0" w:rsidRDefault="5CE87ED0" w:rsidP="5CE87ED0">
      <w:pPr>
        <w:spacing w:line="240" w:lineRule="auto"/>
        <w:ind w:firstLine="0"/>
        <w:jc w:val="left"/>
      </w:pPr>
    </w:p>
    <w:p w14:paraId="5AC70AC0" w14:textId="5DD292CA" w:rsidR="004647D1" w:rsidRDefault="003E62D7" w:rsidP="00347A7D">
      <w:pPr>
        <w:spacing w:line="240" w:lineRule="auto"/>
        <w:ind w:firstLine="0"/>
        <w:jc w:val="left"/>
      </w:pPr>
      <w:r>
        <w:t>8</w:t>
      </w:r>
      <w:r w:rsidR="004647D1">
        <w:t>b) Do you know of any challenges healthcare workers have in providing IFA?</w:t>
      </w:r>
    </w:p>
    <w:p w14:paraId="4E7C7564" w14:textId="77777777" w:rsidR="004647D1" w:rsidRDefault="004647D1" w:rsidP="004647D1">
      <w:pPr>
        <w:pStyle w:val="ListParagraph"/>
        <w:numPr>
          <w:ilvl w:val="0"/>
          <w:numId w:val="10"/>
        </w:numPr>
        <w:spacing w:line="240" w:lineRule="auto"/>
        <w:jc w:val="left"/>
      </w:pPr>
      <w:r>
        <w:t>Probes:</w:t>
      </w:r>
    </w:p>
    <w:p w14:paraId="7919D870" w14:textId="77777777" w:rsidR="009D26A2" w:rsidRDefault="009D26A2" w:rsidP="004647D1">
      <w:pPr>
        <w:pStyle w:val="ListParagraph"/>
        <w:numPr>
          <w:ilvl w:val="1"/>
          <w:numId w:val="10"/>
        </w:numPr>
        <w:spacing w:line="240" w:lineRule="auto"/>
        <w:jc w:val="left"/>
      </w:pPr>
      <w:r>
        <w:t xml:space="preserve">Issues with </w:t>
      </w:r>
      <w:r w:rsidR="003B5BAE">
        <w:t>IFA stocks</w:t>
      </w:r>
      <w:r>
        <w:t>?</w:t>
      </w:r>
    </w:p>
    <w:p w14:paraId="2063113B" w14:textId="77777777" w:rsidR="009D26A2" w:rsidRDefault="009D26A2" w:rsidP="004647D1">
      <w:pPr>
        <w:pStyle w:val="ListParagraph"/>
        <w:numPr>
          <w:ilvl w:val="1"/>
          <w:numId w:val="10"/>
        </w:numPr>
        <w:spacing w:line="240" w:lineRule="auto"/>
        <w:jc w:val="left"/>
      </w:pPr>
      <w:r>
        <w:t>L</w:t>
      </w:r>
      <w:r w:rsidR="003B5BAE">
        <w:t>ack of staff for ANC?</w:t>
      </w:r>
    </w:p>
    <w:p w14:paraId="7521DBD7" w14:textId="09F674FC" w:rsidR="003B5BAE" w:rsidRDefault="009D26A2" w:rsidP="004647D1">
      <w:pPr>
        <w:pStyle w:val="ListParagraph"/>
        <w:numPr>
          <w:ilvl w:val="1"/>
          <w:numId w:val="10"/>
        </w:numPr>
        <w:spacing w:line="240" w:lineRule="auto"/>
        <w:jc w:val="left"/>
      </w:pPr>
      <w:r>
        <w:t>Lack of training for ANC?</w:t>
      </w:r>
      <w:r w:rsidR="003B5BAE">
        <w:t xml:space="preserve"> </w:t>
      </w:r>
    </w:p>
    <w:p w14:paraId="42004ABB" w14:textId="1C0A8865" w:rsidR="5CE87ED0" w:rsidRDefault="5CE87ED0" w:rsidP="5CE87ED0">
      <w:pPr>
        <w:spacing w:line="240" w:lineRule="auto"/>
        <w:ind w:firstLine="0"/>
        <w:jc w:val="left"/>
      </w:pPr>
    </w:p>
    <w:p w14:paraId="38731082" w14:textId="3E7D2B04" w:rsidR="003B5BAE" w:rsidRDefault="003E62D7" w:rsidP="002C4C15">
      <w:pPr>
        <w:spacing w:line="240" w:lineRule="auto"/>
        <w:ind w:firstLine="0"/>
        <w:jc w:val="left"/>
      </w:pPr>
      <w:r>
        <w:t>9</w:t>
      </w:r>
      <w:r w:rsidR="00FB40A1">
        <w:t>a</w:t>
      </w:r>
      <w:r w:rsidR="00845233">
        <w:t xml:space="preserve">) </w:t>
      </w:r>
      <w:r w:rsidR="003B5BAE">
        <w:t xml:space="preserve">What </w:t>
      </w:r>
      <w:r w:rsidR="00845233">
        <w:t xml:space="preserve">strategies do you think could be used to </w:t>
      </w:r>
      <w:r w:rsidR="003B5BAE">
        <w:t>support preg</w:t>
      </w:r>
      <w:r w:rsidR="00845233">
        <w:t>nant</w:t>
      </w:r>
      <w:r w:rsidR="003B5BAE">
        <w:t xml:space="preserve"> women </w:t>
      </w:r>
      <w:r w:rsidR="00845233">
        <w:t>in t</w:t>
      </w:r>
      <w:r w:rsidR="003B5BAE">
        <w:t>ak</w:t>
      </w:r>
      <w:r w:rsidR="00845233">
        <w:t>ing</w:t>
      </w:r>
      <w:r w:rsidR="003B5BAE">
        <w:t xml:space="preserve"> IFA</w:t>
      </w:r>
      <w:r w:rsidR="00845233">
        <w:t xml:space="preserve"> or other prenatal supplements</w:t>
      </w:r>
      <w:r w:rsidR="003B5BAE">
        <w:t>?</w:t>
      </w:r>
    </w:p>
    <w:p w14:paraId="50DBB22F" w14:textId="10B7635D" w:rsidR="009C7C2E" w:rsidRDefault="00536FCF" w:rsidP="00536FCF">
      <w:pPr>
        <w:pStyle w:val="ListParagraph"/>
        <w:numPr>
          <w:ilvl w:val="0"/>
          <w:numId w:val="14"/>
        </w:numPr>
        <w:spacing w:line="240" w:lineRule="auto"/>
        <w:jc w:val="left"/>
      </w:pPr>
      <w:r>
        <w:t xml:space="preserve">Probe: </w:t>
      </w:r>
    </w:p>
    <w:p w14:paraId="605E8D5F" w14:textId="5D5EB62F" w:rsidR="009C7C2E" w:rsidRDefault="001B0191" w:rsidP="009C7C2E">
      <w:pPr>
        <w:pStyle w:val="ListParagraph"/>
        <w:numPr>
          <w:ilvl w:val="1"/>
          <w:numId w:val="14"/>
        </w:numPr>
        <w:spacing w:line="240" w:lineRule="auto"/>
        <w:jc w:val="left"/>
      </w:pPr>
      <w:r>
        <w:t>What messages would be useful to motivate women to take prenatal supplements? (example: child intelligence, mother’s health, mother’s beauty)</w:t>
      </w:r>
    </w:p>
    <w:p w14:paraId="26567F5F" w14:textId="7069531D" w:rsidR="5CE87ED0" w:rsidRDefault="5CE87ED0" w:rsidP="5CE87ED0">
      <w:pPr>
        <w:spacing w:line="240" w:lineRule="auto"/>
        <w:ind w:firstLine="0"/>
        <w:jc w:val="left"/>
        <w:rPr>
          <w:b/>
          <w:bCs/>
        </w:rPr>
      </w:pPr>
    </w:p>
    <w:p w14:paraId="7ED9A280" w14:textId="4E0E8E8B" w:rsidR="00897A28" w:rsidRDefault="00BC4F01" w:rsidP="003C6D63">
      <w:pPr>
        <w:spacing w:line="240" w:lineRule="auto"/>
        <w:ind w:firstLine="0"/>
        <w:jc w:val="left"/>
        <w:rPr>
          <w:b/>
          <w:bCs/>
        </w:rPr>
      </w:pPr>
      <w:r w:rsidRPr="5CE87ED0">
        <w:rPr>
          <w:b/>
          <w:bCs/>
        </w:rPr>
        <w:t xml:space="preserve">In our study, we are looking at the possibility of switching from IFA prenatal supplements to a multiple micronutrient supplement. </w:t>
      </w:r>
    </w:p>
    <w:p w14:paraId="7E533911" w14:textId="60BD588E" w:rsidR="5CE87ED0" w:rsidRDefault="5CE87ED0" w:rsidP="5CE87ED0">
      <w:pPr>
        <w:spacing w:line="240" w:lineRule="auto"/>
        <w:ind w:firstLine="0"/>
        <w:jc w:val="left"/>
      </w:pPr>
    </w:p>
    <w:p w14:paraId="1F7F54E6" w14:textId="7DD00E23" w:rsidR="00894BE5" w:rsidRDefault="00894BE5" w:rsidP="003C6D63">
      <w:pPr>
        <w:spacing w:line="240" w:lineRule="auto"/>
        <w:ind w:firstLine="0"/>
        <w:jc w:val="left"/>
      </w:pPr>
      <w:r>
        <w:t>1</w:t>
      </w:r>
      <w:r w:rsidR="00841812">
        <w:t>0</w:t>
      </w:r>
      <w:r>
        <w:t xml:space="preserve">) </w:t>
      </w:r>
      <w:r w:rsidR="00B03DF5">
        <w:t xml:space="preserve">Do you have any recommendations on the messaging that could be used with MMS to help pregnant women </w:t>
      </w:r>
      <w:r w:rsidR="00270EDD">
        <w:t>feel confident in taking the product?</w:t>
      </w:r>
    </w:p>
    <w:p w14:paraId="2B3A66B5" w14:textId="5C5C416D" w:rsidR="5CE87ED0" w:rsidRDefault="5CE87ED0" w:rsidP="5CE87ED0">
      <w:pPr>
        <w:spacing w:line="240" w:lineRule="auto"/>
        <w:ind w:firstLine="0"/>
        <w:jc w:val="left"/>
      </w:pPr>
    </w:p>
    <w:p w14:paraId="36326BB3" w14:textId="7BC0E103" w:rsidR="00F47EE8" w:rsidRDefault="00A619B0" w:rsidP="003C6D63">
      <w:pPr>
        <w:spacing w:line="240" w:lineRule="auto"/>
        <w:ind w:firstLine="0"/>
        <w:jc w:val="left"/>
      </w:pPr>
      <w:r>
        <w:t>1</w:t>
      </w:r>
      <w:r w:rsidR="00841812">
        <w:t>1</w:t>
      </w:r>
      <w:r>
        <w:t xml:space="preserve">) </w:t>
      </w:r>
      <w:r w:rsidR="00EA05A9">
        <w:t>The MMS tablets need to be taken once a day for 180 days. Do you have any advice</w:t>
      </w:r>
      <w:r w:rsidR="0071671D">
        <w:t xml:space="preserve"> on </w:t>
      </w:r>
      <w:r w:rsidR="00EA2159">
        <w:t xml:space="preserve">strategies to help women remember to take </w:t>
      </w:r>
      <w:proofErr w:type="gramStart"/>
      <w:r w:rsidR="00EA2159">
        <w:t>all of</w:t>
      </w:r>
      <w:proofErr w:type="gramEnd"/>
      <w:r w:rsidR="00EA2159">
        <w:t xml:space="preserve"> their supplements?</w:t>
      </w:r>
    </w:p>
    <w:p w14:paraId="7483551C" w14:textId="518157BC" w:rsidR="5CE87ED0" w:rsidRDefault="5CE87ED0" w:rsidP="5CE87ED0">
      <w:pPr>
        <w:spacing w:line="240" w:lineRule="auto"/>
        <w:ind w:firstLine="0"/>
        <w:jc w:val="left"/>
      </w:pPr>
    </w:p>
    <w:p w14:paraId="0B68127A" w14:textId="56FE7FA6" w:rsidR="00EA2159" w:rsidRDefault="00DB7DAE" w:rsidP="00DB7DAE">
      <w:pPr>
        <w:spacing w:line="240" w:lineRule="auto"/>
        <w:ind w:firstLine="0"/>
        <w:jc w:val="left"/>
      </w:pPr>
      <w:r>
        <w:t>12) Do you see any potential issues or challenges with</w:t>
      </w:r>
      <w:r w:rsidR="007B7450">
        <w:t xml:space="preserve"> giving women MMS instead of IFA?</w:t>
      </w:r>
    </w:p>
    <w:p w14:paraId="6AD50731" w14:textId="6FAAF46E" w:rsidR="5CE87ED0" w:rsidRDefault="5CE87ED0" w:rsidP="5CE87ED0">
      <w:pPr>
        <w:spacing w:line="240" w:lineRule="auto"/>
        <w:ind w:firstLine="0"/>
        <w:jc w:val="left"/>
      </w:pPr>
    </w:p>
    <w:p w14:paraId="006F1D7B" w14:textId="6DA0D5B2" w:rsidR="007B7450" w:rsidRDefault="007B7450" w:rsidP="5CE87ED0">
      <w:pPr>
        <w:spacing w:line="240" w:lineRule="auto"/>
        <w:ind w:firstLine="0"/>
        <w:jc w:val="left"/>
      </w:pPr>
      <w:r>
        <w:lastRenderedPageBreak/>
        <w:t xml:space="preserve">13) Thank you so much for your time and for sharing your </w:t>
      </w:r>
      <w:r w:rsidR="49752A17">
        <w:t>thoughts and opinions</w:t>
      </w:r>
      <w:r>
        <w:t xml:space="preserve"> with us. Before we close, is there anything else you </w:t>
      </w:r>
      <w:r w:rsidR="1944CBFF">
        <w:t xml:space="preserve">would like to add that you </w:t>
      </w:r>
      <w:r>
        <w:t>think we should know about pregnancy care</w:t>
      </w:r>
      <w:r w:rsidR="007E59D6">
        <w:t>, ANC counseling, or prenatal supplementation?</w:t>
      </w:r>
    </w:p>
    <w:p w14:paraId="168B6339" w14:textId="6E6CAF84" w:rsidR="16B39AFA" w:rsidRDefault="16B39AFA" w:rsidP="16B39AFA">
      <w:pPr>
        <w:spacing w:line="240" w:lineRule="auto"/>
        <w:ind w:firstLine="0"/>
        <w:jc w:val="left"/>
      </w:pPr>
    </w:p>
    <w:p w14:paraId="61ED0F1C" w14:textId="34EBEE6A" w:rsidR="0A29C494" w:rsidRDefault="0A29C494" w:rsidP="16B39AFA">
      <w:pPr>
        <w:ind w:firstLine="0"/>
        <w:jc w:val="left"/>
      </w:pPr>
      <w:r w:rsidRPr="16B39AFA">
        <w:rPr>
          <w:rFonts w:eastAsia="Times New Roman" w:cs="Times New Roman"/>
          <w:b/>
          <w:bCs/>
        </w:rPr>
        <w:t>Closing:</w:t>
      </w:r>
    </w:p>
    <w:p w14:paraId="2F5BBCE7" w14:textId="2F5D4723" w:rsidR="0A29C494" w:rsidRDefault="0A29C494" w:rsidP="16B39AFA">
      <w:pPr>
        <w:spacing w:line="240" w:lineRule="auto"/>
        <w:ind w:firstLine="0"/>
        <w:jc w:val="left"/>
      </w:pPr>
      <w:r w:rsidRPr="16B39AFA">
        <w:rPr>
          <w:rFonts w:eastAsia="Times New Roman" w:cs="Times New Roman"/>
        </w:rPr>
        <w:t xml:space="preserve">We really appreciate the time you took out of your day to speak with us. The information you shared with us is very </w:t>
      </w:r>
      <w:proofErr w:type="gramStart"/>
      <w:r w:rsidRPr="16B39AFA">
        <w:rPr>
          <w:rFonts w:eastAsia="Times New Roman" w:cs="Times New Roman"/>
        </w:rPr>
        <w:t>valuable, and</w:t>
      </w:r>
      <w:proofErr w:type="gramEnd"/>
      <w:r w:rsidRPr="16B39AFA">
        <w:rPr>
          <w:rFonts w:eastAsia="Times New Roman" w:cs="Times New Roman"/>
        </w:rPr>
        <w:t xml:space="preserve"> will help inform the potential roll-out of a new prenatal supplementation program in Cambodia.</w:t>
      </w:r>
    </w:p>
    <w:p w14:paraId="4B439BC3" w14:textId="24980DEA" w:rsidR="16B39AFA" w:rsidRDefault="16B39AFA" w:rsidP="16B39AFA">
      <w:pPr>
        <w:spacing w:line="240" w:lineRule="auto"/>
        <w:ind w:firstLine="0"/>
        <w:jc w:val="left"/>
      </w:pPr>
    </w:p>
    <w:sectPr w:rsidR="16B39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9251F"/>
    <w:multiLevelType w:val="multilevel"/>
    <w:tmpl w:val="89DE9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7C2983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385E32"/>
    <w:multiLevelType w:val="multilevel"/>
    <w:tmpl w:val="F6163F6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53C87"/>
    <w:multiLevelType w:val="multilevel"/>
    <w:tmpl w:val="9C5889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4F2E5F"/>
    <w:multiLevelType w:val="multilevel"/>
    <w:tmpl w:val="5C024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A50A5E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237742A6"/>
    <w:multiLevelType w:val="hybridMultilevel"/>
    <w:tmpl w:val="BAB071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343C6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C07FD8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896234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5C7DA4"/>
    <w:multiLevelType w:val="multilevel"/>
    <w:tmpl w:val="C298C8C2"/>
    <w:lvl w:ilvl="0">
      <w:start w:val="1"/>
      <w:numFmt w:val="decimal"/>
      <w:lvlText w:val="%1-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4D8C379C"/>
    <w:multiLevelType w:val="multilevel"/>
    <w:tmpl w:val="551EBD2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2D671E"/>
    <w:multiLevelType w:val="multilevel"/>
    <w:tmpl w:val="6E2AB9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797BEF"/>
    <w:multiLevelType w:val="multilevel"/>
    <w:tmpl w:val="512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725960">
    <w:abstractNumId w:val="6"/>
  </w:num>
  <w:num w:numId="2" w16cid:durableId="1252201336">
    <w:abstractNumId w:val="0"/>
  </w:num>
  <w:num w:numId="3" w16cid:durableId="271516607">
    <w:abstractNumId w:val="4"/>
  </w:num>
  <w:num w:numId="4" w16cid:durableId="1962301838">
    <w:abstractNumId w:val="1"/>
  </w:num>
  <w:num w:numId="5" w16cid:durableId="1519542882">
    <w:abstractNumId w:val="3"/>
  </w:num>
  <w:num w:numId="6" w16cid:durableId="624889222">
    <w:abstractNumId w:val="2"/>
  </w:num>
  <w:num w:numId="7" w16cid:durableId="2116169977">
    <w:abstractNumId w:val="12"/>
  </w:num>
  <w:num w:numId="8" w16cid:durableId="2104297419">
    <w:abstractNumId w:val="11"/>
  </w:num>
  <w:num w:numId="9" w16cid:durableId="504824384">
    <w:abstractNumId w:val="10"/>
  </w:num>
  <w:num w:numId="10" w16cid:durableId="1338728064">
    <w:abstractNumId w:val="9"/>
  </w:num>
  <w:num w:numId="11" w16cid:durableId="158422192">
    <w:abstractNumId w:val="7"/>
  </w:num>
  <w:num w:numId="12" w16cid:durableId="167989457">
    <w:abstractNumId w:val="5"/>
  </w:num>
  <w:num w:numId="13" w16cid:durableId="1275746552">
    <w:abstractNumId w:val="13"/>
  </w:num>
  <w:num w:numId="14" w16cid:durableId="3567803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tDQ3tzA2NTYyMLJU0lEKTi0uzszPAykwrgUAhqVVKiwAAAA="/>
  </w:docVars>
  <w:rsids>
    <w:rsidRoot w:val="003B5BAE"/>
    <w:rsid w:val="000114A6"/>
    <w:rsid w:val="00026EA7"/>
    <w:rsid w:val="00041A3F"/>
    <w:rsid w:val="00060BCE"/>
    <w:rsid w:val="00074C47"/>
    <w:rsid w:val="00082610"/>
    <w:rsid w:val="00093946"/>
    <w:rsid w:val="00103089"/>
    <w:rsid w:val="001146A8"/>
    <w:rsid w:val="0012307B"/>
    <w:rsid w:val="00141010"/>
    <w:rsid w:val="00144F26"/>
    <w:rsid w:val="001508CE"/>
    <w:rsid w:val="001520FA"/>
    <w:rsid w:val="001B0191"/>
    <w:rsid w:val="001B3C68"/>
    <w:rsid w:val="0020734E"/>
    <w:rsid w:val="00222647"/>
    <w:rsid w:val="002425F1"/>
    <w:rsid w:val="0026769E"/>
    <w:rsid w:val="00270EDD"/>
    <w:rsid w:val="00273FA9"/>
    <w:rsid w:val="00287BD1"/>
    <w:rsid w:val="002C0E2E"/>
    <w:rsid w:val="002C1BCB"/>
    <w:rsid w:val="002C4C15"/>
    <w:rsid w:val="002E3D7E"/>
    <w:rsid w:val="002E71ED"/>
    <w:rsid w:val="00327B61"/>
    <w:rsid w:val="00343C7F"/>
    <w:rsid w:val="00347A7D"/>
    <w:rsid w:val="00360E89"/>
    <w:rsid w:val="00365A0D"/>
    <w:rsid w:val="00387743"/>
    <w:rsid w:val="003A48F3"/>
    <w:rsid w:val="003A6C6D"/>
    <w:rsid w:val="003B55CB"/>
    <w:rsid w:val="003B5BAE"/>
    <w:rsid w:val="003C0D91"/>
    <w:rsid w:val="003C6D63"/>
    <w:rsid w:val="003D4657"/>
    <w:rsid w:val="003E5CC8"/>
    <w:rsid w:val="003E62D7"/>
    <w:rsid w:val="003E7CA2"/>
    <w:rsid w:val="003F6AE0"/>
    <w:rsid w:val="00432465"/>
    <w:rsid w:val="004332C9"/>
    <w:rsid w:val="00434A1C"/>
    <w:rsid w:val="00434AA7"/>
    <w:rsid w:val="00440EB8"/>
    <w:rsid w:val="004517A9"/>
    <w:rsid w:val="00456EA6"/>
    <w:rsid w:val="004647D1"/>
    <w:rsid w:val="004816A1"/>
    <w:rsid w:val="004835B2"/>
    <w:rsid w:val="00485EEE"/>
    <w:rsid w:val="00495780"/>
    <w:rsid w:val="004A5FB0"/>
    <w:rsid w:val="004B771A"/>
    <w:rsid w:val="004C566F"/>
    <w:rsid w:val="004C5771"/>
    <w:rsid w:val="00511026"/>
    <w:rsid w:val="0051404D"/>
    <w:rsid w:val="005144F9"/>
    <w:rsid w:val="00524170"/>
    <w:rsid w:val="00536FCF"/>
    <w:rsid w:val="005418C6"/>
    <w:rsid w:val="005569F4"/>
    <w:rsid w:val="00562BFF"/>
    <w:rsid w:val="005659D9"/>
    <w:rsid w:val="005704C7"/>
    <w:rsid w:val="00571156"/>
    <w:rsid w:val="00581CE8"/>
    <w:rsid w:val="00586D07"/>
    <w:rsid w:val="00596129"/>
    <w:rsid w:val="005B63D0"/>
    <w:rsid w:val="005C4873"/>
    <w:rsid w:val="005C4C45"/>
    <w:rsid w:val="005E023C"/>
    <w:rsid w:val="00602B5B"/>
    <w:rsid w:val="006102A3"/>
    <w:rsid w:val="00621DA5"/>
    <w:rsid w:val="0063260E"/>
    <w:rsid w:val="00632CEB"/>
    <w:rsid w:val="00635568"/>
    <w:rsid w:val="00671A1D"/>
    <w:rsid w:val="0068233C"/>
    <w:rsid w:val="00690B39"/>
    <w:rsid w:val="006D2053"/>
    <w:rsid w:val="006E28FD"/>
    <w:rsid w:val="006E2C18"/>
    <w:rsid w:val="006E6599"/>
    <w:rsid w:val="006E7E0E"/>
    <w:rsid w:val="006F0F2F"/>
    <w:rsid w:val="00706BE1"/>
    <w:rsid w:val="00706E8B"/>
    <w:rsid w:val="0071671D"/>
    <w:rsid w:val="00720ADC"/>
    <w:rsid w:val="00741D02"/>
    <w:rsid w:val="00792F9B"/>
    <w:rsid w:val="00795160"/>
    <w:rsid w:val="007B7450"/>
    <w:rsid w:val="007B757B"/>
    <w:rsid w:val="007D25D6"/>
    <w:rsid w:val="007D63BA"/>
    <w:rsid w:val="007E59D6"/>
    <w:rsid w:val="008231BD"/>
    <w:rsid w:val="00836ADE"/>
    <w:rsid w:val="00841632"/>
    <w:rsid w:val="00841812"/>
    <w:rsid w:val="00845233"/>
    <w:rsid w:val="00846421"/>
    <w:rsid w:val="00860AF0"/>
    <w:rsid w:val="00867D2E"/>
    <w:rsid w:val="008726E2"/>
    <w:rsid w:val="008753CC"/>
    <w:rsid w:val="00885A3A"/>
    <w:rsid w:val="00894026"/>
    <w:rsid w:val="00894BE5"/>
    <w:rsid w:val="00897A28"/>
    <w:rsid w:val="008B1238"/>
    <w:rsid w:val="008B36AA"/>
    <w:rsid w:val="008B6138"/>
    <w:rsid w:val="008D0AE6"/>
    <w:rsid w:val="008D5A0A"/>
    <w:rsid w:val="008E3453"/>
    <w:rsid w:val="008E3666"/>
    <w:rsid w:val="00917C7D"/>
    <w:rsid w:val="009377D7"/>
    <w:rsid w:val="009465E2"/>
    <w:rsid w:val="0095050D"/>
    <w:rsid w:val="009935DF"/>
    <w:rsid w:val="0099608D"/>
    <w:rsid w:val="009B589B"/>
    <w:rsid w:val="009C1E74"/>
    <w:rsid w:val="009C58F2"/>
    <w:rsid w:val="009C7C2E"/>
    <w:rsid w:val="009D1971"/>
    <w:rsid w:val="009D26A2"/>
    <w:rsid w:val="009E2713"/>
    <w:rsid w:val="009F5F25"/>
    <w:rsid w:val="00A343B5"/>
    <w:rsid w:val="00A37B4D"/>
    <w:rsid w:val="00A45452"/>
    <w:rsid w:val="00A531A4"/>
    <w:rsid w:val="00A619B0"/>
    <w:rsid w:val="00A670D8"/>
    <w:rsid w:val="00A67FB6"/>
    <w:rsid w:val="00A95667"/>
    <w:rsid w:val="00AC5148"/>
    <w:rsid w:val="00AD5E53"/>
    <w:rsid w:val="00AD6179"/>
    <w:rsid w:val="00AF0C2C"/>
    <w:rsid w:val="00AF36C7"/>
    <w:rsid w:val="00B03DF5"/>
    <w:rsid w:val="00B30CAD"/>
    <w:rsid w:val="00B314A5"/>
    <w:rsid w:val="00B46967"/>
    <w:rsid w:val="00B92C81"/>
    <w:rsid w:val="00B96FDD"/>
    <w:rsid w:val="00BA164C"/>
    <w:rsid w:val="00BA25F8"/>
    <w:rsid w:val="00BA39E6"/>
    <w:rsid w:val="00BB34E2"/>
    <w:rsid w:val="00BC13B4"/>
    <w:rsid w:val="00BC4F01"/>
    <w:rsid w:val="00C05F92"/>
    <w:rsid w:val="00C10E06"/>
    <w:rsid w:val="00C3286F"/>
    <w:rsid w:val="00C50230"/>
    <w:rsid w:val="00C6A652"/>
    <w:rsid w:val="00C713D7"/>
    <w:rsid w:val="00C71E06"/>
    <w:rsid w:val="00C72BC5"/>
    <w:rsid w:val="00C8437C"/>
    <w:rsid w:val="00C9331D"/>
    <w:rsid w:val="00C970E6"/>
    <w:rsid w:val="00CA6666"/>
    <w:rsid w:val="00CB054A"/>
    <w:rsid w:val="00CF090B"/>
    <w:rsid w:val="00D17E88"/>
    <w:rsid w:val="00D33C60"/>
    <w:rsid w:val="00D401E5"/>
    <w:rsid w:val="00D42829"/>
    <w:rsid w:val="00D54775"/>
    <w:rsid w:val="00D85FC1"/>
    <w:rsid w:val="00D96387"/>
    <w:rsid w:val="00DA3910"/>
    <w:rsid w:val="00DA52AB"/>
    <w:rsid w:val="00DA5EA9"/>
    <w:rsid w:val="00DA77E9"/>
    <w:rsid w:val="00DB7DAE"/>
    <w:rsid w:val="00DD695F"/>
    <w:rsid w:val="00DE2B75"/>
    <w:rsid w:val="00DF2DE3"/>
    <w:rsid w:val="00E03102"/>
    <w:rsid w:val="00E24C33"/>
    <w:rsid w:val="00E73F8E"/>
    <w:rsid w:val="00E77D0C"/>
    <w:rsid w:val="00E91A0A"/>
    <w:rsid w:val="00EA05A9"/>
    <w:rsid w:val="00EA2159"/>
    <w:rsid w:val="00EC2F76"/>
    <w:rsid w:val="00ED7B15"/>
    <w:rsid w:val="00EF25BF"/>
    <w:rsid w:val="00F00981"/>
    <w:rsid w:val="00F4284B"/>
    <w:rsid w:val="00F44B45"/>
    <w:rsid w:val="00F46420"/>
    <w:rsid w:val="00F47EE8"/>
    <w:rsid w:val="00F53B00"/>
    <w:rsid w:val="00F743A7"/>
    <w:rsid w:val="00F82C90"/>
    <w:rsid w:val="00F8594D"/>
    <w:rsid w:val="00F96ED8"/>
    <w:rsid w:val="00FB40A1"/>
    <w:rsid w:val="00FE6511"/>
    <w:rsid w:val="033EA372"/>
    <w:rsid w:val="076F9838"/>
    <w:rsid w:val="0A29C494"/>
    <w:rsid w:val="0A548E36"/>
    <w:rsid w:val="0AC39BB8"/>
    <w:rsid w:val="106E6D10"/>
    <w:rsid w:val="134A0F00"/>
    <w:rsid w:val="14B6C334"/>
    <w:rsid w:val="16B39AFA"/>
    <w:rsid w:val="17578F59"/>
    <w:rsid w:val="18605698"/>
    <w:rsid w:val="18797EF5"/>
    <w:rsid w:val="1944CBFF"/>
    <w:rsid w:val="19FC26F9"/>
    <w:rsid w:val="1ECF981C"/>
    <w:rsid w:val="20C00234"/>
    <w:rsid w:val="23300E17"/>
    <w:rsid w:val="23B63C57"/>
    <w:rsid w:val="253ED9A0"/>
    <w:rsid w:val="26A26676"/>
    <w:rsid w:val="26B09F90"/>
    <w:rsid w:val="26C50E74"/>
    <w:rsid w:val="26FB4282"/>
    <w:rsid w:val="270571DC"/>
    <w:rsid w:val="29751F38"/>
    <w:rsid w:val="2C35FCB7"/>
    <w:rsid w:val="2E4F1C20"/>
    <w:rsid w:val="31F86650"/>
    <w:rsid w:val="32254A2E"/>
    <w:rsid w:val="338A691F"/>
    <w:rsid w:val="3999843B"/>
    <w:rsid w:val="41EA5BA1"/>
    <w:rsid w:val="41F1C1BD"/>
    <w:rsid w:val="43862C02"/>
    <w:rsid w:val="440A2B34"/>
    <w:rsid w:val="44A7F75A"/>
    <w:rsid w:val="4521FC63"/>
    <w:rsid w:val="475E2CF7"/>
    <w:rsid w:val="49752A17"/>
    <w:rsid w:val="524E21AB"/>
    <w:rsid w:val="54C7FCB9"/>
    <w:rsid w:val="5663CD1A"/>
    <w:rsid w:val="58B2AA27"/>
    <w:rsid w:val="5A32E286"/>
    <w:rsid w:val="5A55FB8E"/>
    <w:rsid w:val="5B95EA91"/>
    <w:rsid w:val="5BC2BFB8"/>
    <w:rsid w:val="5C1562BD"/>
    <w:rsid w:val="5CE87ED0"/>
    <w:rsid w:val="5DC6D191"/>
    <w:rsid w:val="5FC5F0A1"/>
    <w:rsid w:val="65D1E376"/>
    <w:rsid w:val="6A4FA49F"/>
    <w:rsid w:val="6FEE598F"/>
    <w:rsid w:val="7327850F"/>
    <w:rsid w:val="735A6C2D"/>
    <w:rsid w:val="737FE134"/>
    <w:rsid w:val="7DC8B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98EA9"/>
  <w15:chartTrackingRefBased/>
  <w15:docId w15:val="{8887A67E-E84F-314D-8DE8-B3072CEBC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>
      <w:pPr>
        <w:spacing w:before="100" w:beforeAutospacing="1" w:after="100" w:afterAutospacing="1"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EA7"/>
    <w:pPr>
      <w:spacing w:before="0" w:after="16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6E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026EA7"/>
    <w:pPr>
      <w:outlineLvl w:val="3"/>
    </w:pPr>
    <w:rPr>
      <w:rFonts w:eastAsia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6E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26EA7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uiPriority w:val="34"/>
    <w:qFormat/>
    <w:rsid w:val="00026EA7"/>
    <w:pPr>
      <w:contextualSpacing/>
    </w:pPr>
    <w:rPr>
      <w:rFonts w:eastAsia="Times New Roman" w:cs="Times New Roman"/>
    </w:rPr>
  </w:style>
  <w:style w:type="paragraph" w:customStyle="1" w:styleId="paragraph">
    <w:name w:val="paragraph"/>
    <w:basedOn w:val="Normal"/>
    <w:rsid w:val="008726E2"/>
    <w:pPr>
      <w:spacing w:before="100" w:after="100" w:line="240" w:lineRule="auto"/>
      <w:ind w:firstLine="0"/>
      <w:jc w:val="left"/>
    </w:pPr>
    <w:rPr>
      <w:rFonts w:eastAsia="Times New Roman" w:cs="Times New Roman"/>
    </w:rPr>
  </w:style>
  <w:style w:type="character" w:customStyle="1" w:styleId="normaltextrun">
    <w:name w:val="normaltextrun"/>
    <w:basedOn w:val="DefaultParagraphFont"/>
    <w:rsid w:val="008726E2"/>
  </w:style>
  <w:style w:type="character" w:customStyle="1" w:styleId="eop">
    <w:name w:val="eop"/>
    <w:basedOn w:val="DefaultParagraphFont"/>
    <w:rsid w:val="008726E2"/>
  </w:style>
  <w:style w:type="paragraph" w:styleId="Revision">
    <w:name w:val="Revision"/>
    <w:hidden/>
    <w:uiPriority w:val="99"/>
    <w:semiHidden/>
    <w:rsid w:val="00841632"/>
    <w:pPr>
      <w:spacing w:before="0" w:beforeAutospacing="0" w:after="0" w:afterAutospacing="0" w:line="240" w:lineRule="auto"/>
      <w:ind w:firstLine="0"/>
      <w:jc w:val="left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36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3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35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6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9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6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1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55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9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2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0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2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48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443c41-2ecc-40cd-9d8f-df5a6b599a5d">
      <Terms xmlns="http://schemas.microsoft.com/office/infopath/2007/PartnerControls"/>
    </lcf76f155ced4ddcb4097134ff3c332f>
    <TaxCatchAll xmlns="1e06e9ee-4301-4280-8168-27dd83fbe1c2" xsi:nil="true"/>
    <DocumentType xmlns="cf443c41-2ecc-40cd-9d8f-df5a6b599a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04EA4A6832114EACE73B3171B0A840" ma:contentTypeVersion="21" ma:contentTypeDescription="Create a new document." ma:contentTypeScope="" ma:versionID="1c282c65d6ca3cba7020162a7bc6f710">
  <xsd:schema xmlns:xsd="http://www.w3.org/2001/XMLSchema" xmlns:xs="http://www.w3.org/2001/XMLSchema" xmlns:p="http://schemas.microsoft.com/office/2006/metadata/properties" xmlns:ns2="cf443c41-2ecc-40cd-9d8f-df5a6b599a5d" xmlns:ns3="1e06e9ee-4301-4280-8168-27dd83fbe1c2" targetNamespace="http://schemas.microsoft.com/office/2006/metadata/properties" ma:root="true" ma:fieldsID="49624fcacabc5958a2f0cdb2eb481f14" ns2:_="" ns3:_="">
    <xsd:import namespace="cf443c41-2ecc-40cd-9d8f-df5a6b599a5d"/>
    <xsd:import namespace="1e06e9ee-4301-4280-8168-27dd83fbe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DocumentTyp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43c41-2ecc-40cd-9d8f-df5a6b599a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1c4d0e5-96e6-4b00-b7ef-9c0a071a62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ocumentType" ma:index="24" nillable="true" ma:displayName="Document Type" ma:format="Dropdown" ma:internalName="DocumentType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6e9ee-4301-4280-8168-27dd83fbe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a2a883e-ee05-4d52-ac75-6404fa69428e}" ma:internalName="TaxCatchAll" ma:showField="CatchAllData" ma:web="1e06e9ee-4301-4280-8168-27dd83fbe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BEE860-C82C-48D2-8BFF-AEADDF891DFE}">
  <ds:schemaRefs>
    <ds:schemaRef ds:uri="http://schemas.microsoft.com/office/2006/metadata/properties"/>
    <ds:schemaRef ds:uri="http://schemas.microsoft.com/office/infopath/2007/PartnerControls"/>
    <ds:schemaRef ds:uri="cf443c41-2ecc-40cd-9d8f-df5a6b599a5d"/>
    <ds:schemaRef ds:uri="1e06e9ee-4301-4280-8168-27dd83fbe1c2"/>
  </ds:schemaRefs>
</ds:datastoreItem>
</file>

<file path=customXml/itemProps2.xml><?xml version="1.0" encoding="utf-8"?>
<ds:datastoreItem xmlns:ds="http://schemas.openxmlformats.org/officeDocument/2006/customXml" ds:itemID="{4FAD533C-651F-4F40-BCDB-D24C8D64F1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800DEA-EE30-41B8-83F8-C9528B239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43c41-2ecc-40cd-9d8f-df5a6b599a5d"/>
    <ds:schemaRef ds:uri="1e06e9ee-4301-4280-8168-27dd83fbe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5</Words>
  <Characters>4847</Characters>
  <Application>Microsoft Office Word</Application>
  <DocSecurity>0</DocSecurity>
  <Lines>128</Lines>
  <Paragraphs>62</Paragraphs>
  <ScaleCrop>false</ScaleCrop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ia Chung</dc:creator>
  <cp:keywords/>
  <dc:description/>
  <cp:lastModifiedBy>Rijuta Pandav</cp:lastModifiedBy>
  <cp:revision>3</cp:revision>
  <dcterms:created xsi:type="dcterms:W3CDTF">2025-09-03T08:16:00Z</dcterms:created>
  <dcterms:modified xsi:type="dcterms:W3CDTF">2026-03-20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04EA4A6832114EACE73B3171B0A840</vt:lpwstr>
  </property>
  <property fmtid="{D5CDD505-2E9C-101B-9397-08002B2CF9AE}" pid="3" name="MediaServiceImageTags">
    <vt:lpwstr/>
  </property>
  <property fmtid="{D5CDD505-2E9C-101B-9397-08002B2CF9AE}" pid="4" name="GrammarlyDocumentId">
    <vt:lpwstr>2238407096ef8baac255b76a26d2023b778679fdc464250a1a9661122083cfaa</vt:lpwstr>
  </property>
</Properties>
</file>